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F6C14" w14:textId="77777777" w:rsidR="006257E2" w:rsidRPr="00014C7D" w:rsidRDefault="006257E2">
      <w:pPr>
        <w:widowControl w:val="0"/>
        <w:autoSpaceDE w:val="0"/>
        <w:autoSpaceDN w:val="0"/>
        <w:adjustRightInd w:val="0"/>
        <w:spacing w:after="0" w:line="240" w:lineRule="auto"/>
        <w:rPr>
          <w:rFonts w:ascii="Arial" w:hAnsi="Arial" w:cs="Arial"/>
        </w:rPr>
      </w:pPr>
    </w:p>
    <w:p w14:paraId="3031EA8C" w14:textId="77777777" w:rsidR="00C8052E" w:rsidRPr="00014C7D" w:rsidRDefault="00C8052E" w:rsidP="00C8052E">
      <w:pPr>
        <w:widowControl w:val="0"/>
        <w:autoSpaceDE w:val="0"/>
        <w:autoSpaceDN w:val="0"/>
        <w:adjustRightInd w:val="0"/>
        <w:spacing w:after="0" w:line="240" w:lineRule="auto"/>
        <w:rPr>
          <w:rFonts w:ascii="Arial" w:hAnsi="Arial" w:cs="Arial"/>
        </w:rPr>
      </w:pPr>
      <w:r w:rsidRPr="00014C7D">
        <w:rPr>
          <w:rFonts w:ascii="Arial" w:hAnsi="Arial" w:cs="Arial"/>
          <w:noProof/>
        </w:rPr>
        <w:drawing>
          <wp:anchor distT="0" distB="0" distL="114300" distR="114300" simplePos="0" relativeHeight="251658240" behindDoc="1" locked="0" layoutInCell="1" allowOverlap="1" wp14:anchorId="1DAC8B1C" wp14:editId="7F617F8B">
            <wp:simplePos x="0" y="0"/>
            <wp:positionH relativeFrom="page">
              <wp:posOffset>2924810</wp:posOffset>
            </wp:positionH>
            <wp:positionV relativeFrom="page">
              <wp:posOffset>1028065</wp:posOffset>
            </wp:positionV>
            <wp:extent cx="1974850" cy="43878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4850" cy="438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FC7F1" w14:textId="77777777" w:rsidR="00C8052E" w:rsidRPr="00014C7D" w:rsidRDefault="00C8052E" w:rsidP="00C8052E">
      <w:pPr>
        <w:widowControl w:val="0"/>
        <w:autoSpaceDE w:val="0"/>
        <w:autoSpaceDN w:val="0"/>
        <w:adjustRightInd w:val="0"/>
        <w:spacing w:after="0" w:line="240" w:lineRule="auto"/>
        <w:jc w:val="center"/>
        <w:rPr>
          <w:rFonts w:ascii="Arial" w:hAnsi="Arial" w:cs="Arial"/>
        </w:rPr>
      </w:pPr>
    </w:p>
    <w:p w14:paraId="40A61C2D" w14:textId="77777777" w:rsidR="00C8052E" w:rsidRPr="00014C7D" w:rsidRDefault="00C8052E" w:rsidP="00C8052E">
      <w:pPr>
        <w:pStyle w:val="ARCATNormal"/>
        <w:rPr>
          <w:sz w:val="22"/>
          <w:szCs w:val="22"/>
        </w:rPr>
      </w:pPr>
    </w:p>
    <w:p w14:paraId="3F93C9F5" w14:textId="77777777" w:rsidR="00C8052E" w:rsidRPr="00014C7D" w:rsidRDefault="00C8052E" w:rsidP="00C8052E">
      <w:pPr>
        <w:pStyle w:val="ARCATNormal"/>
        <w:rPr>
          <w:sz w:val="22"/>
          <w:szCs w:val="22"/>
        </w:rPr>
      </w:pPr>
    </w:p>
    <w:p w14:paraId="23B78D27" w14:textId="77777777" w:rsidR="00C8052E" w:rsidRPr="00014C7D" w:rsidRDefault="00A745DA" w:rsidP="00C8052E">
      <w:pPr>
        <w:pStyle w:val="ARCATTitle"/>
        <w:jc w:val="center"/>
        <w:rPr>
          <w:sz w:val="22"/>
          <w:szCs w:val="22"/>
        </w:rPr>
      </w:pPr>
      <w:r>
        <w:rPr>
          <w:sz w:val="22"/>
          <w:szCs w:val="22"/>
        </w:rPr>
        <w:t>HVLS Ceiling Fans</w:t>
      </w:r>
    </w:p>
    <w:p w14:paraId="53AEE024" w14:textId="77777777" w:rsidR="006257E2" w:rsidRPr="00014C7D" w:rsidRDefault="006257E2">
      <w:pPr>
        <w:pStyle w:val="ARCATTitle"/>
        <w:jc w:val="center"/>
        <w:rPr>
          <w:i/>
          <w:sz w:val="22"/>
          <w:szCs w:val="22"/>
        </w:rPr>
      </w:pPr>
    </w:p>
    <w:p w14:paraId="76D9B026" w14:textId="77777777" w:rsidR="007B5A7B" w:rsidRPr="00014C7D" w:rsidRDefault="007B5A7B" w:rsidP="007B5A7B">
      <w:pPr>
        <w:pStyle w:val="ARCATNormal"/>
        <w:rPr>
          <w:sz w:val="22"/>
          <w:szCs w:val="22"/>
        </w:rPr>
      </w:pPr>
    </w:p>
    <w:p w14:paraId="1847914D" w14:textId="77777777" w:rsidR="002A16A6" w:rsidRPr="00014C7D" w:rsidRDefault="00C961C4"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GENERAL</w:t>
      </w:r>
    </w:p>
    <w:p w14:paraId="0C9DF53E"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ECTION INCLUDES</w:t>
      </w:r>
    </w:p>
    <w:p w14:paraId="22D5FCD4" w14:textId="77777777" w:rsidR="002A16A6" w:rsidRPr="00D05F2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High-volume, low speed (HVLS) ceiling fans.</w:t>
      </w:r>
    </w:p>
    <w:p w14:paraId="0651186D" w14:textId="77777777" w:rsidR="00A745DA" w:rsidRPr="00D05F2D" w:rsidRDefault="00A745DA" w:rsidP="00C153AF">
      <w:pPr>
        <w:pStyle w:val="ARCATParagraph"/>
        <w:numPr>
          <w:ilvl w:val="2"/>
          <w:numId w:val="1"/>
        </w:numPr>
        <w:spacing w:after="240"/>
        <w:ind w:left="1152" w:hanging="576"/>
        <w:rPr>
          <w:sz w:val="22"/>
          <w:szCs w:val="22"/>
        </w:rPr>
      </w:pPr>
      <w:r w:rsidRPr="00D05F2D">
        <w:rPr>
          <w:sz w:val="22"/>
          <w:szCs w:val="22"/>
        </w:rPr>
        <w:t xml:space="preserve"> </w:t>
      </w:r>
      <w:r w:rsidRPr="00D05F2D">
        <w:rPr>
          <w:sz w:val="22"/>
          <w:szCs w:val="22"/>
        </w:rPr>
        <w:tab/>
        <w:t>Control stations</w:t>
      </w:r>
    </w:p>
    <w:p w14:paraId="7022C50B"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LATED SECTIONS</w:t>
      </w:r>
    </w:p>
    <w:p w14:paraId="00EE20B9"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Section 26 05 00 -</w:t>
      </w:r>
      <w:r w:rsidR="002A16A6" w:rsidRPr="00014C7D">
        <w:rPr>
          <w:sz w:val="22"/>
          <w:szCs w:val="22"/>
        </w:rPr>
        <w:t xml:space="preserve"> Common Work Results for Electrical.</w:t>
      </w:r>
    </w:p>
    <w:p w14:paraId="4A6A1812"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FERENCES</w:t>
      </w:r>
    </w:p>
    <w:p w14:paraId="632A539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American National Standards Institute</w:t>
      </w:r>
      <w:r w:rsidR="00A745DA">
        <w:rPr>
          <w:sz w:val="22"/>
          <w:szCs w:val="22"/>
        </w:rPr>
        <w:t xml:space="preserve"> </w:t>
      </w:r>
      <w:r w:rsidR="002A16A6" w:rsidRPr="00014C7D">
        <w:rPr>
          <w:sz w:val="22"/>
          <w:szCs w:val="22"/>
        </w:rPr>
        <w:t>/</w:t>
      </w:r>
      <w:r w:rsidR="00A745DA">
        <w:rPr>
          <w:sz w:val="22"/>
          <w:szCs w:val="22"/>
        </w:rPr>
        <w:t xml:space="preserve"> </w:t>
      </w:r>
      <w:r w:rsidR="002A16A6" w:rsidRPr="00014C7D">
        <w:rPr>
          <w:sz w:val="22"/>
          <w:szCs w:val="22"/>
        </w:rPr>
        <w:t>Air Movement and Control Association (ANSI/AMCA) Standard 230 - Laboratory Methods of Testing Air Circulating Fans for Rating.</w:t>
      </w:r>
    </w:p>
    <w:p w14:paraId="69D5A01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National Fire Protection Association (NFPA) 13 - National Fire Code for Sprinklers.</w:t>
      </w:r>
    </w:p>
    <w:p w14:paraId="436C9E0D"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UBMITTALS</w:t>
      </w:r>
    </w:p>
    <w:p w14:paraId="38F83BE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ubmit under provisions of Section 01 30 00 - Administrative Requirements.</w:t>
      </w:r>
    </w:p>
    <w:p w14:paraId="261FDFD2"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duct Data: Manufacturer's data sheets on each product to be used, including:</w:t>
      </w:r>
    </w:p>
    <w:p w14:paraId="2FDA4445" w14:textId="77777777"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Preparation instructions and recommendations.</w:t>
      </w:r>
    </w:p>
    <w:p w14:paraId="6379E1C2" w14:textId="7F9CFD1E"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Storage</w:t>
      </w:r>
      <w:r w:rsidR="00F47596">
        <w:rPr>
          <w:sz w:val="22"/>
          <w:szCs w:val="22"/>
        </w:rPr>
        <w:t>,</w:t>
      </w:r>
      <w:r w:rsidR="002A16A6" w:rsidRPr="00014C7D">
        <w:rPr>
          <w:sz w:val="22"/>
          <w:szCs w:val="22"/>
        </w:rPr>
        <w:t xml:space="preserve"> handling requirements</w:t>
      </w:r>
      <w:r w:rsidR="00F47596">
        <w:rPr>
          <w:sz w:val="22"/>
          <w:szCs w:val="22"/>
        </w:rPr>
        <w:t>,</w:t>
      </w:r>
      <w:r w:rsidR="002A16A6" w:rsidRPr="00014C7D">
        <w:rPr>
          <w:sz w:val="22"/>
          <w:szCs w:val="22"/>
        </w:rPr>
        <w:t xml:space="preserve"> and recommendations.</w:t>
      </w:r>
    </w:p>
    <w:p w14:paraId="55D6AF62" w14:textId="77777777" w:rsidR="002A16A6"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Installation methods.</w:t>
      </w:r>
    </w:p>
    <w:p w14:paraId="28132FA0" w14:textId="44A773B7" w:rsidR="00C961C4"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t>Power and mounting requirements</w:t>
      </w:r>
      <w:r w:rsidR="00F47596">
        <w:rPr>
          <w:sz w:val="22"/>
          <w:szCs w:val="22"/>
        </w:rPr>
        <w:t>.</w:t>
      </w:r>
    </w:p>
    <w:p w14:paraId="0316CB9F"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QUALITY ASSURANCE</w:t>
      </w:r>
    </w:p>
    <w:p w14:paraId="1C8E329C" w14:textId="77777777" w:rsidR="002A16A6" w:rsidRPr="00014C7D" w:rsidRDefault="00C961C4" w:rsidP="00933FDE">
      <w:pPr>
        <w:pStyle w:val="ARCATParagraph"/>
        <w:numPr>
          <w:ilvl w:val="2"/>
          <w:numId w:val="1"/>
        </w:numPr>
        <w:spacing w:before="200"/>
        <w:ind w:left="1134" w:hanging="567"/>
        <w:rPr>
          <w:sz w:val="22"/>
          <w:szCs w:val="22"/>
        </w:rPr>
      </w:pPr>
      <w:r>
        <w:rPr>
          <w:sz w:val="22"/>
          <w:szCs w:val="22"/>
        </w:rPr>
        <w:t xml:space="preserve"> </w:t>
      </w:r>
      <w:r>
        <w:rPr>
          <w:sz w:val="22"/>
          <w:szCs w:val="22"/>
        </w:rPr>
        <w:tab/>
      </w:r>
      <w:r w:rsidR="002A16A6" w:rsidRPr="00014C7D">
        <w:rPr>
          <w:sz w:val="22"/>
          <w:szCs w:val="22"/>
        </w:rPr>
        <w:t xml:space="preserve">Manufacturer Qualifications: </w:t>
      </w:r>
      <w:r w:rsidR="00933FDE" w:rsidRPr="00933FDE">
        <w:rPr>
          <w:sz w:val="22"/>
          <w:szCs w:val="22"/>
        </w:rPr>
        <w:t>Blue Giant shall provide sole source for design, engineering, manufacturing and warranty claims handling.</w:t>
      </w:r>
    </w:p>
    <w:p w14:paraId="163845B8"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Qualifications: Trained by manufacturer.</w:t>
      </w:r>
    </w:p>
    <w:p w14:paraId="07D7736C"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DELIVERY, STORAGE, AND HANDLING</w:t>
      </w:r>
    </w:p>
    <w:p w14:paraId="6F73A5F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tore products in manufacturer's unopened packaging until ready for installation.</w:t>
      </w:r>
    </w:p>
    <w:p w14:paraId="42B2C341" w14:textId="2886DB4D"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F47596">
        <w:rPr>
          <w:sz w:val="22"/>
          <w:szCs w:val="22"/>
        </w:rPr>
        <w:t>I</w:t>
      </w:r>
      <w:r w:rsidR="00F47596" w:rsidRPr="00033E12">
        <w:rPr>
          <w:sz w:val="22"/>
          <w:szCs w:val="22"/>
        </w:rPr>
        <w:t>n accordance with requirements of local authorities having jurisdiction</w:t>
      </w:r>
      <w:r w:rsidR="00F47596">
        <w:rPr>
          <w:sz w:val="22"/>
          <w:szCs w:val="22"/>
        </w:rPr>
        <w:t>,</w:t>
      </w:r>
      <w:r w:rsidR="00F47596" w:rsidRPr="00033E12">
        <w:rPr>
          <w:sz w:val="22"/>
          <w:szCs w:val="22"/>
        </w:rPr>
        <w:t xml:space="preserve"> </w:t>
      </w:r>
      <w:r w:rsidR="00F47596">
        <w:rPr>
          <w:sz w:val="22"/>
          <w:szCs w:val="22"/>
        </w:rPr>
        <w:t>s</w:t>
      </w:r>
      <w:r w:rsidR="002A16A6" w:rsidRPr="00033E12">
        <w:rPr>
          <w:sz w:val="22"/>
          <w:szCs w:val="22"/>
        </w:rPr>
        <w:t>tore and dispose of solvent-based materials, and materials used with solvent-</w:t>
      </w:r>
      <w:r w:rsidR="002A16A6" w:rsidRPr="00033E12">
        <w:rPr>
          <w:sz w:val="22"/>
          <w:szCs w:val="22"/>
        </w:rPr>
        <w:lastRenderedPageBreak/>
        <w:t>based materials.</w:t>
      </w:r>
    </w:p>
    <w:p w14:paraId="5EF97C3D"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JECT CONDITIONS</w:t>
      </w:r>
    </w:p>
    <w:p w14:paraId="24201205"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intain environmental conditions (temperature, humidity, and ventilation) within limits recommended by manufacturer for optimum results. Do not install products under environmental conditions outside manufacturer's absolute limits.</w:t>
      </w:r>
    </w:p>
    <w:p w14:paraId="7D6005D5"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COORDINATION</w:t>
      </w:r>
    </w:p>
    <w:p w14:paraId="67CCA92C" w14:textId="181235E0"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 xml:space="preserve">The </w:t>
      </w:r>
      <w:r w:rsidR="00CA445B">
        <w:rPr>
          <w:sz w:val="22"/>
          <w:szCs w:val="22"/>
        </w:rPr>
        <w:t>Swift I</w:t>
      </w:r>
      <w:r w:rsidR="00C80691">
        <w:rPr>
          <w:sz w:val="22"/>
          <w:szCs w:val="22"/>
        </w:rPr>
        <w:t>II</w:t>
      </w:r>
      <w:r w:rsidR="00DE3326" w:rsidRPr="00014C7D">
        <w:rPr>
          <w:sz w:val="22"/>
          <w:szCs w:val="22"/>
        </w:rPr>
        <w:t xml:space="preserve"> </w:t>
      </w:r>
      <w:r w:rsidR="002A16A6" w:rsidRPr="00014C7D">
        <w:rPr>
          <w:sz w:val="22"/>
          <w:szCs w:val="22"/>
        </w:rPr>
        <w:t>shall be capable of receiving a stop command from the fire panel, a VESDA, or any number of smoke, flame or heat detectors.</w:t>
      </w:r>
    </w:p>
    <w:p w14:paraId="3182F34C"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he fans shall be as follows:</w:t>
      </w:r>
    </w:p>
    <w:p w14:paraId="07BC7D2F"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33E12">
        <w:rPr>
          <w:sz w:val="22"/>
          <w:szCs w:val="22"/>
        </w:rPr>
        <w:t>The fan shall meet the requirements of NFPA 13 (National Fire Code for Sprinklers) in regards to blocking obstructions below sprinkler heads.</w:t>
      </w:r>
    </w:p>
    <w:p w14:paraId="651B2DFE"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DC2965">
        <w:rPr>
          <w:sz w:val="22"/>
          <w:szCs w:val="22"/>
        </w:rPr>
        <w:t xml:space="preserve">The fan shall meet the air velocity requirements of FM </w:t>
      </w:r>
      <w:proofErr w:type="spellStart"/>
      <w:r w:rsidR="002A16A6" w:rsidRPr="00DC2965">
        <w:rPr>
          <w:sz w:val="22"/>
          <w:szCs w:val="22"/>
        </w:rPr>
        <w:t>Global's</w:t>
      </w:r>
      <w:proofErr w:type="spellEnd"/>
      <w:r w:rsidR="002A16A6" w:rsidRPr="00DC2965">
        <w:rPr>
          <w:sz w:val="22"/>
          <w:szCs w:val="22"/>
        </w:rPr>
        <w:t xml:space="preserve"> 2.0 data sheet for ESFR sprinklers.</w:t>
      </w:r>
    </w:p>
    <w:p w14:paraId="5EC052C5" w14:textId="24933EA8"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If required by the local fire prevention authority, the fans shall be </w:t>
      </w:r>
      <w:r>
        <w:rPr>
          <w:sz w:val="22"/>
          <w:szCs w:val="22"/>
        </w:rPr>
        <w:t>wired</w:t>
      </w:r>
      <w:r w:rsidR="002A16A6" w:rsidRPr="00014C7D">
        <w:rPr>
          <w:sz w:val="22"/>
          <w:szCs w:val="22"/>
        </w:rPr>
        <w:t xml:space="preserve"> into the building's fire suppression system so that the fans shut off </w:t>
      </w:r>
      <w:r>
        <w:rPr>
          <w:sz w:val="22"/>
          <w:szCs w:val="22"/>
        </w:rPr>
        <w:t xml:space="preserve">within 90 seconds of sprinkler activation. The fan shall have a Variable Frequency Drive (VFD) in the </w:t>
      </w:r>
      <w:r w:rsidR="0072212C">
        <w:rPr>
          <w:sz w:val="22"/>
          <w:szCs w:val="22"/>
        </w:rPr>
        <w:t>fan motor enclosure</w:t>
      </w:r>
      <w:r w:rsidR="002A16A6" w:rsidRPr="00014C7D">
        <w:rPr>
          <w:sz w:val="22"/>
          <w:szCs w:val="22"/>
        </w:rPr>
        <w:t xml:space="preserve"> </w:t>
      </w:r>
      <w:r>
        <w:rPr>
          <w:sz w:val="22"/>
          <w:szCs w:val="22"/>
        </w:rPr>
        <w:t>to facilitate</w:t>
      </w:r>
      <w:r w:rsidR="002A16A6" w:rsidRPr="00014C7D">
        <w:rPr>
          <w:sz w:val="22"/>
          <w:szCs w:val="22"/>
        </w:rPr>
        <w:t xml:space="preserve"> this. The low voltage wire and relay needed to accomplish this shall be supplied by the Fire Alarm installer.</w:t>
      </w:r>
    </w:p>
    <w:p w14:paraId="1334462E" w14:textId="41DA3344"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CE42A6">
        <w:rPr>
          <w:sz w:val="22"/>
          <w:szCs w:val="22"/>
        </w:rPr>
        <w:t>Upon</w:t>
      </w:r>
      <w:r w:rsidR="002A16A6" w:rsidRPr="00014C7D">
        <w:rPr>
          <w:sz w:val="22"/>
          <w:szCs w:val="22"/>
        </w:rPr>
        <w:t xml:space="preserve"> fire detection as described above, the fans shall come to a complete stop</w:t>
      </w:r>
      <w:r w:rsidR="00FF5348">
        <w:rPr>
          <w:sz w:val="22"/>
          <w:szCs w:val="22"/>
        </w:rPr>
        <w:t>,</w:t>
      </w:r>
      <w:r w:rsidR="002A16A6" w:rsidRPr="00014C7D">
        <w:rPr>
          <w:sz w:val="22"/>
          <w:szCs w:val="22"/>
        </w:rPr>
        <w:t xml:space="preserve"> </w:t>
      </w:r>
      <w:r w:rsidR="00CE42A6">
        <w:rPr>
          <w:sz w:val="22"/>
          <w:szCs w:val="22"/>
        </w:rPr>
        <w:t>as required by NFPA guidelines</w:t>
      </w:r>
    </w:p>
    <w:p w14:paraId="57751ACA" w14:textId="77777777" w:rsidR="002A16A6" w:rsidRPr="00014C7D" w:rsidRDefault="002A16A6" w:rsidP="002A16A6">
      <w:pPr>
        <w:pStyle w:val="ARCATArticle"/>
        <w:numPr>
          <w:ilvl w:val="1"/>
          <w:numId w:val="1"/>
        </w:numPr>
        <w:spacing w:before="200"/>
        <w:ind w:left="576" w:hanging="576"/>
        <w:rPr>
          <w:sz w:val="22"/>
          <w:szCs w:val="22"/>
        </w:rPr>
      </w:pPr>
      <w:r w:rsidRPr="00014C7D">
        <w:rPr>
          <w:sz w:val="22"/>
          <w:szCs w:val="22"/>
        </w:rPr>
        <w:t>WARRANTY</w:t>
      </w:r>
    </w:p>
    <w:p w14:paraId="4291AD8B" w14:textId="77777777" w:rsidR="00CE42A6" w:rsidRDefault="00CE42A6" w:rsidP="00CE42A6">
      <w:pPr>
        <w:pStyle w:val="ARCATParagraph"/>
        <w:numPr>
          <w:ilvl w:val="2"/>
          <w:numId w:val="1"/>
        </w:numPr>
        <w:spacing w:before="200"/>
        <w:ind w:left="567"/>
        <w:rPr>
          <w:sz w:val="22"/>
          <w:szCs w:val="22"/>
        </w:rPr>
      </w:pPr>
      <w:r>
        <w:rPr>
          <w:sz w:val="22"/>
          <w:szCs w:val="22"/>
        </w:rPr>
        <w:t xml:space="preserve"> </w:t>
      </w:r>
      <w:r>
        <w:rPr>
          <w:sz w:val="22"/>
          <w:szCs w:val="22"/>
        </w:rPr>
        <w:tab/>
      </w:r>
      <w:r w:rsidRPr="00CE42A6">
        <w:rPr>
          <w:sz w:val="22"/>
          <w:szCs w:val="22"/>
        </w:rPr>
        <w:t>Blue Giant shall repair or replace warranted defective parts as follows:</w:t>
      </w:r>
    </w:p>
    <w:p w14:paraId="69BB987E" w14:textId="5DBE76C4" w:rsidR="00CE42A6" w:rsidRDefault="00CE42A6" w:rsidP="00CE42A6">
      <w:pPr>
        <w:pStyle w:val="ARCATParagraph"/>
        <w:numPr>
          <w:ilvl w:val="3"/>
          <w:numId w:val="1"/>
        </w:numPr>
        <w:spacing w:before="200"/>
        <w:ind w:left="1134"/>
        <w:rPr>
          <w:sz w:val="22"/>
          <w:szCs w:val="22"/>
        </w:rPr>
      </w:pPr>
      <w:r>
        <w:rPr>
          <w:sz w:val="22"/>
          <w:szCs w:val="22"/>
        </w:rPr>
        <w:t xml:space="preserve"> </w:t>
      </w:r>
      <w:r>
        <w:rPr>
          <w:sz w:val="22"/>
          <w:szCs w:val="22"/>
        </w:rPr>
        <w:tab/>
      </w:r>
      <w:r w:rsidRPr="00CE42A6">
        <w:rPr>
          <w:sz w:val="22"/>
          <w:szCs w:val="22"/>
        </w:rPr>
        <w:t xml:space="preserve">Lifetime warranty on </w:t>
      </w:r>
      <w:r w:rsidR="00DC2965">
        <w:rPr>
          <w:sz w:val="22"/>
          <w:szCs w:val="22"/>
        </w:rPr>
        <w:t>fan blades, chassis and hub</w:t>
      </w:r>
      <w:r w:rsidRPr="00CE42A6">
        <w:rPr>
          <w:sz w:val="22"/>
          <w:szCs w:val="22"/>
        </w:rPr>
        <w:t>.</w:t>
      </w:r>
    </w:p>
    <w:p w14:paraId="5CD6024C" w14:textId="21909181" w:rsidR="00CE42A6" w:rsidRDefault="00CE42A6" w:rsidP="00CE42A6">
      <w:pPr>
        <w:pStyle w:val="ARCATParagraph"/>
        <w:numPr>
          <w:ilvl w:val="3"/>
          <w:numId w:val="1"/>
        </w:numPr>
        <w:spacing w:before="200"/>
        <w:ind w:left="1701" w:hanging="567"/>
        <w:rPr>
          <w:sz w:val="22"/>
          <w:szCs w:val="22"/>
        </w:rPr>
      </w:pPr>
      <w:r>
        <w:rPr>
          <w:sz w:val="22"/>
          <w:szCs w:val="22"/>
        </w:rPr>
        <w:t xml:space="preserve"> </w:t>
      </w:r>
      <w:r>
        <w:rPr>
          <w:sz w:val="22"/>
          <w:szCs w:val="22"/>
        </w:rPr>
        <w:tab/>
      </w:r>
      <w:r w:rsidR="00A757BE">
        <w:rPr>
          <w:sz w:val="22"/>
          <w:szCs w:val="22"/>
        </w:rPr>
        <w:t>Three</w:t>
      </w:r>
      <w:r w:rsidR="00DC2965">
        <w:rPr>
          <w:sz w:val="22"/>
          <w:szCs w:val="22"/>
        </w:rPr>
        <w:t>-year</w:t>
      </w:r>
      <w:r w:rsidRPr="00DC2965">
        <w:rPr>
          <w:sz w:val="22"/>
          <w:szCs w:val="22"/>
        </w:rPr>
        <w:t xml:space="preserve"> limited warranty on </w:t>
      </w:r>
      <w:r w:rsidR="00DC2965">
        <w:rPr>
          <w:sz w:val="22"/>
          <w:szCs w:val="22"/>
        </w:rPr>
        <w:t>motor</w:t>
      </w:r>
      <w:r w:rsidR="00FF5348">
        <w:rPr>
          <w:sz w:val="22"/>
          <w:szCs w:val="22"/>
        </w:rPr>
        <w:t>.</w:t>
      </w:r>
    </w:p>
    <w:p w14:paraId="79820D68" w14:textId="422AC3A7" w:rsidR="00CE42A6" w:rsidRPr="00DC2965" w:rsidRDefault="00DC2965" w:rsidP="00DC2965">
      <w:pPr>
        <w:pStyle w:val="ARCATParagraph"/>
        <w:numPr>
          <w:ilvl w:val="3"/>
          <w:numId w:val="1"/>
        </w:numPr>
        <w:spacing w:before="200"/>
        <w:ind w:left="1701" w:hanging="567"/>
        <w:rPr>
          <w:sz w:val="22"/>
          <w:szCs w:val="22"/>
        </w:rPr>
      </w:pPr>
      <w:r>
        <w:rPr>
          <w:sz w:val="22"/>
          <w:szCs w:val="22"/>
        </w:rPr>
        <w:t xml:space="preserve"> </w:t>
      </w:r>
      <w:r>
        <w:rPr>
          <w:sz w:val="22"/>
          <w:szCs w:val="22"/>
        </w:rPr>
        <w:tab/>
        <w:t>One-year limited warranty on controls</w:t>
      </w:r>
      <w:r w:rsidR="00FF5348">
        <w:rPr>
          <w:sz w:val="22"/>
          <w:szCs w:val="22"/>
        </w:rPr>
        <w:t>.</w:t>
      </w:r>
      <w:r>
        <w:rPr>
          <w:sz w:val="22"/>
          <w:szCs w:val="22"/>
        </w:rPr>
        <w:br/>
      </w:r>
    </w:p>
    <w:p w14:paraId="0D494133" w14:textId="77777777" w:rsidR="002A16A6" w:rsidRPr="00DD4D7F" w:rsidRDefault="00DD4D7F" w:rsidP="00DD4D7F">
      <w:pPr>
        <w:pStyle w:val="ListParagraph"/>
        <w:numPr>
          <w:ilvl w:val="2"/>
          <w:numId w:val="1"/>
        </w:numPr>
        <w:ind w:left="1134" w:hanging="414"/>
        <w:rPr>
          <w:rFonts w:ascii="Arial" w:hAnsi="Arial" w:cs="Arial"/>
        </w:rPr>
      </w:pPr>
      <w:r>
        <w:t xml:space="preserve"> </w:t>
      </w:r>
      <w:r>
        <w:tab/>
      </w:r>
      <w:r w:rsidRPr="00DD4D7F">
        <w:rPr>
          <w:rFonts w:ascii="Arial" w:hAnsi="Arial" w:cs="Arial"/>
        </w:rPr>
        <w:t xml:space="preserve">At project closeout, provide to Owner or Owner's Representative an executed copy of Blue Giant's standard limited warranty against manufacturing defect, outlining its terms, conditions and exclusions from coverage. </w:t>
      </w:r>
    </w:p>
    <w:p w14:paraId="4E570317" w14:textId="77777777" w:rsidR="002A16A6" w:rsidRPr="00014C7D" w:rsidRDefault="00DD4D7F"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DUCTS</w:t>
      </w:r>
    </w:p>
    <w:p w14:paraId="7B1E60B8" w14:textId="77777777" w:rsidR="002A16A6" w:rsidRPr="00014C7D" w:rsidRDefault="00B5144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MANUFACTURERS</w:t>
      </w:r>
    </w:p>
    <w:p w14:paraId="57716B1A" w14:textId="61AB9256" w:rsidR="002A16A6" w:rsidRPr="00014C7D" w:rsidRDefault="00014C7D"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B51444" w:rsidRPr="00B51444">
        <w:rPr>
          <w:sz w:val="22"/>
          <w:szCs w:val="22"/>
        </w:rPr>
        <w:t xml:space="preserve">Acceptable Manufacturer: Blue Giant Equipment Corp., which is located at: </w:t>
      </w:r>
      <w:r w:rsidR="00B51444" w:rsidRPr="00B51444">
        <w:rPr>
          <w:sz w:val="22"/>
          <w:szCs w:val="22"/>
        </w:rPr>
        <w:br/>
      </w:r>
      <w:r w:rsidR="0001565E">
        <w:rPr>
          <w:sz w:val="22"/>
          <w:szCs w:val="22"/>
        </w:rPr>
        <w:t>410 Admiral BLVD, Mississauga, ON L5T 2N6</w:t>
      </w:r>
      <w:r w:rsidR="00B51444" w:rsidRPr="00B51444">
        <w:rPr>
          <w:sz w:val="22"/>
          <w:szCs w:val="22"/>
        </w:rPr>
        <w:br/>
        <w:t>Toll Free Tel: 800-</w:t>
      </w:r>
      <w:r w:rsidR="00FE4D11">
        <w:rPr>
          <w:sz w:val="22"/>
          <w:szCs w:val="22"/>
        </w:rPr>
        <w:t>872</w:t>
      </w:r>
      <w:r w:rsidR="00B51444" w:rsidRPr="00B51444">
        <w:rPr>
          <w:sz w:val="22"/>
          <w:szCs w:val="22"/>
        </w:rPr>
        <w:t>-</w:t>
      </w:r>
      <w:r w:rsidR="00FE4D11">
        <w:rPr>
          <w:sz w:val="22"/>
          <w:szCs w:val="22"/>
        </w:rPr>
        <w:t>2583</w:t>
      </w:r>
      <w:r w:rsidR="00B51444" w:rsidRPr="00B51444">
        <w:rPr>
          <w:sz w:val="22"/>
          <w:szCs w:val="22"/>
        </w:rPr>
        <w:t xml:space="preserve"> Tel: 905-457-3900</w:t>
      </w:r>
      <w:r w:rsidR="00B51444" w:rsidRPr="00B51444">
        <w:rPr>
          <w:sz w:val="22"/>
          <w:szCs w:val="22"/>
        </w:rPr>
        <w:br/>
        <w:t xml:space="preserve">Email: </w:t>
      </w:r>
      <w:hyperlink r:id="rId8" w:history="1">
        <w:r w:rsidR="00B51444" w:rsidRPr="00B51444">
          <w:rPr>
            <w:rStyle w:val="Hyperlink"/>
            <w:rFonts w:cs="Arial"/>
            <w:sz w:val="22"/>
            <w:szCs w:val="22"/>
          </w:rPr>
          <w:t>marketing@bluegiant.com</w:t>
        </w:r>
      </w:hyperlink>
      <w:r w:rsidR="00B51444" w:rsidRPr="00B51444">
        <w:rPr>
          <w:sz w:val="22"/>
          <w:szCs w:val="22"/>
        </w:rPr>
        <w:br/>
        <w:t xml:space="preserve">Web: </w:t>
      </w:r>
      <w:hyperlink r:id="rId9" w:history="1">
        <w:r w:rsidR="00B51444" w:rsidRPr="00B51444">
          <w:rPr>
            <w:rStyle w:val="Hyperlink"/>
            <w:rFonts w:cs="Arial"/>
            <w:sz w:val="22"/>
            <w:szCs w:val="22"/>
          </w:rPr>
          <w:t>www.BlueGiant.com</w:t>
        </w:r>
      </w:hyperlink>
    </w:p>
    <w:p w14:paraId="3526B2D1"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Substitutions: Not permitted.</w:t>
      </w:r>
    </w:p>
    <w:p w14:paraId="28A6C4C2"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Requests for substitutions will be considered in accordance with provisions of Section 01 60 00 - Product Requirements.</w:t>
      </w:r>
    </w:p>
    <w:p w14:paraId="20D70F3C" w14:textId="77777777" w:rsidR="002A16A6" w:rsidRPr="00014C7D" w:rsidRDefault="00C33682"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CEILING FANS</w:t>
      </w:r>
    </w:p>
    <w:p w14:paraId="75703295" w14:textId="38A73449" w:rsidR="002A16A6" w:rsidRPr="00A34A3E" w:rsidRDefault="00C33682"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 xml:space="preserve">Product: </w:t>
      </w:r>
      <w:r w:rsidR="00672D05">
        <w:rPr>
          <w:sz w:val="22"/>
          <w:szCs w:val="22"/>
        </w:rPr>
        <w:t>Swift I</w:t>
      </w:r>
      <w:r w:rsidR="00F70D39">
        <w:rPr>
          <w:sz w:val="22"/>
          <w:szCs w:val="22"/>
        </w:rPr>
        <w:t>II</w:t>
      </w:r>
      <w:r w:rsidR="00DC2965">
        <w:rPr>
          <w:sz w:val="22"/>
          <w:szCs w:val="22"/>
        </w:rPr>
        <w:t xml:space="preserve"> </w:t>
      </w:r>
      <w:r w:rsidR="002A16A6" w:rsidRPr="00014C7D">
        <w:rPr>
          <w:sz w:val="22"/>
          <w:szCs w:val="22"/>
        </w:rPr>
        <w:t xml:space="preserve">as manufactured by </w:t>
      </w:r>
      <w:r>
        <w:rPr>
          <w:sz w:val="22"/>
          <w:szCs w:val="22"/>
        </w:rPr>
        <w:t>Blue Giant</w:t>
      </w:r>
      <w:r w:rsidR="002A16A6" w:rsidRPr="00014C7D">
        <w:rPr>
          <w:sz w:val="22"/>
          <w:szCs w:val="22"/>
        </w:rPr>
        <w:t>.</w:t>
      </w:r>
    </w:p>
    <w:p w14:paraId="6C516A66" w14:textId="77777777" w:rsidR="00CF37DD" w:rsidRDefault="00C33682" w:rsidP="00490BCB">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Diameter: </w:t>
      </w:r>
    </w:p>
    <w:p w14:paraId="06077645" w14:textId="25DB320D" w:rsidR="00D01ABB" w:rsidRPr="003F55A7" w:rsidRDefault="00CF37DD" w:rsidP="00D01ABB">
      <w:pPr>
        <w:pStyle w:val="ARCATSubPara"/>
        <w:numPr>
          <w:ilvl w:val="4"/>
          <w:numId w:val="1"/>
        </w:numPr>
        <w:ind w:left="2410" w:hanging="576"/>
        <w:rPr>
          <w:sz w:val="22"/>
          <w:szCs w:val="22"/>
        </w:rPr>
      </w:pPr>
      <w:r w:rsidRPr="003F55A7">
        <w:rPr>
          <w:sz w:val="22"/>
          <w:szCs w:val="22"/>
        </w:rPr>
        <w:t xml:space="preserve"> </w:t>
      </w:r>
      <w:r w:rsidRPr="003F55A7">
        <w:rPr>
          <w:sz w:val="22"/>
          <w:szCs w:val="22"/>
        </w:rPr>
        <w:tab/>
      </w:r>
      <w:r w:rsidR="00D01ABB" w:rsidRPr="003F55A7">
        <w:rPr>
          <w:sz w:val="22"/>
          <w:szCs w:val="22"/>
        </w:rPr>
        <w:t>16 feet</w:t>
      </w:r>
    </w:p>
    <w:p w14:paraId="6750E65E" w14:textId="644A4E52"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18</w:t>
      </w:r>
      <w:r w:rsidRPr="00F70D39">
        <w:rPr>
          <w:sz w:val="22"/>
          <w:szCs w:val="22"/>
        </w:rPr>
        <w:t xml:space="preserve"> feet</w:t>
      </w:r>
    </w:p>
    <w:p w14:paraId="25A291EC" w14:textId="124010C5"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20</w:t>
      </w:r>
      <w:r w:rsidRPr="00F70D39">
        <w:rPr>
          <w:sz w:val="22"/>
          <w:szCs w:val="22"/>
        </w:rPr>
        <w:t xml:space="preserve"> feet</w:t>
      </w:r>
    </w:p>
    <w:p w14:paraId="4DBE3F41" w14:textId="2E94D73B"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24</w:t>
      </w:r>
      <w:r w:rsidRPr="00F70D39">
        <w:rPr>
          <w:sz w:val="22"/>
          <w:szCs w:val="22"/>
        </w:rPr>
        <w:t xml:space="preserve"> feet</w:t>
      </w:r>
    </w:p>
    <w:p w14:paraId="2D3C9509" w14:textId="77777777" w:rsidR="00F70D39" w:rsidRPr="00F70D39" w:rsidRDefault="00F70D39" w:rsidP="00D01ABB">
      <w:pPr>
        <w:pStyle w:val="ARCATSubPara"/>
        <w:rPr>
          <w:sz w:val="22"/>
          <w:szCs w:val="22"/>
        </w:rPr>
      </w:pPr>
    </w:p>
    <w:p w14:paraId="6F4D1AE4" w14:textId="3E26AC54"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2A16A6" w:rsidRPr="00014C7D">
        <w:rPr>
          <w:sz w:val="22"/>
          <w:szCs w:val="22"/>
        </w:rPr>
        <w:t xml:space="preserve">Number of Blades: </w:t>
      </w:r>
      <w:r w:rsidR="00C77880">
        <w:rPr>
          <w:sz w:val="22"/>
          <w:szCs w:val="22"/>
        </w:rPr>
        <w:t>3</w:t>
      </w:r>
      <w:r w:rsidR="002A16A6" w:rsidRPr="00014C7D">
        <w:rPr>
          <w:sz w:val="22"/>
          <w:szCs w:val="22"/>
        </w:rPr>
        <w:t>.</w:t>
      </w:r>
    </w:p>
    <w:p w14:paraId="7C0D96BC" w14:textId="6CADDA72"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490BCB">
        <w:rPr>
          <w:sz w:val="22"/>
          <w:szCs w:val="22"/>
        </w:rPr>
        <w:t>Airfoil</w:t>
      </w:r>
      <w:r w:rsidR="002A16A6" w:rsidRPr="00014C7D">
        <w:rPr>
          <w:sz w:val="22"/>
          <w:szCs w:val="22"/>
        </w:rPr>
        <w:t xml:space="preserve"> Material</w:t>
      </w:r>
      <w:r w:rsidR="002A16A6" w:rsidRPr="00033E12">
        <w:rPr>
          <w:sz w:val="22"/>
          <w:szCs w:val="22"/>
        </w:rPr>
        <w:t xml:space="preserve">: </w:t>
      </w:r>
      <w:r w:rsidR="00743BDF">
        <w:rPr>
          <w:sz w:val="22"/>
          <w:szCs w:val="22"/>
        </w:rPr>
        <w:t xml:space="preserve">Extruded Anodized </w:t>
      </w:r>
      <w:r w:rsidR="002A16A6" w:rsidRPr="00033E12">
        <w:rPr>
          <w:sz w:val="22"/>
          <w:szCs w:val="22"/>
        </w:rPr>
        <w:t>Aluminum</w:t>
      </w:r>
      <w:r w:rsidR="00743BDF">
        <w:rPr>
          <w:sz w:val="22"/>
          <w:szCs w:val="22"/>
        </w:rPr>
        <w:t xml:space="preserve"> Alloy</w:t>
      </w:r>
      <w:r w:rsidR="002A16A6" w:rsidRPr="00033E12">
        <w:rPr>
          <w:sz w:val="22"/>
          <w:szCs w:val="22"/>
        </w:rPr>
        <w:t>.</w:t>
      </w:r>
    </w:p>
    <w:p w14:paraId="305C9885" w14:textId="587FA5D4" w:rsidR="00490BCB" w:rsidRDefault="00A34A3E"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Blade Finish: </w:t>
      </w:r>
      <w:r w:rsidR="00DC2965">
        <w:rPr>
          <w:sz w:val="22"/>
          <w:szCs w:val="22"/>
        </w:rPr>
        <w:t>Anodized aluminum</w:t>
      </w:r>
      <w:r w:rsidR="00FF5348">
        <w:rPr>
          <w:sz w:val="22"/>
          <w:szCs w:val="22"/>
        </w:rPr>
        <w:t>.</w:t>
      </w:r>
      <w:r w:rsidR="00DC2965">
        <w:rPr>
          <w:sz w:val="22"/>
          <w:szCs w:val="22"/>
        </w:rPr>
        <w:t xml:space="preserve"> </w:t>
      </w:r>
    </w:p>
    <w:p w14:paraId="0B6BC97B" w14:textId="77777777" w:rsidR="002A16A6" w:rsidRPr="00014C7D" w:rsidRDefault="002A16A6" w:rsidP="00490BCB">
      <w:pPr>
        <w:pStyle w:val="ARCATSubPara"/>
        <w:ind w:left="1728"/>
        <w:rPr>
          <w:sz w:val="22"/>
          <w:szCs w:val="22"/>
        </w:rPr>
      </w:pPr>
    </w:p>
    <w:p w14:paraId="7C32C3D2" w14:textId="7909013E" w:rsidR="00A411E4" w:rsidRDefault="00876DED" w:rsidP="00C77880">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Motor Frame Finish and Color: </w:t>
      </w:r>
      <w:r w:rsidR="00C77880" w:rsidRPr="00DC2965">
        <w:rPr>
          <w:sz w:val="22"/>
          <w:szCs w:val="22"/>
        </w:rPr>
        <w:t>Powder coat black</w:t>
      </w:r>
      <w:r w:rsidR="002A16A6" w:rsidRPr="00DC2965">
        <w:rPr>
          <w:sz w:val="22"/>
          <w:szCs w:val="22"/>
        </w:rPr>
        <w:t>.</w:t>
      </w:r>
    </w:p>
    <w:p w14:paraId="6981A088" w14:textId="77777777" w:rsidR="00C77880" w:rsidRPr="00C77880" w:rsidRDefault="00C77880" w:rsidP="00C77880">
      <w:pPr>
        <w:pStyle w:val="ARCATSubPara"/>
        <w:rPr>
          <w:sz w:val="22"/>
          <w:szCs w:val="22"/>
        </w:rPr>
      </w:pPr>
    </w:p>
    <w:p w14:paraId="5E5048E6" w14:textId="34098AFC" w:rsidR="002A16A6" w:rsidRPr="00DC2965" w:rsidRDefault="00876DED" w:rsidP="00921FE6">
      <w:pPr>
        <w:pStyle w:val="ARCATSubPara"/>
        <w:numPr>
          <w:ilvl w:val="3"/>
          <w:numId w:val="1"/>
        </w:numPr>
        <w:spacing w:after="240"/>
        <w:ind w:left="1728" w:hanging="576"/>
        <w:rPr>
          <w:sz w:val="22"/>
          <w:szCs w:val="22"/>
        </w:rPr>
      </w:pPr>
      <w:r>
        <w:rPr>
          <w:sz w:val="22"/>
          <w:szCs w:val="22"/>
        </w:rPr>
        <w:tab/>
      </w:r>
      <w:r w:rsidR="00777A62" w:rsidRPr="00DC2965">
        <w:rPr>
          <w:sz w:val="22"/>
          <w:szCs w:val="22"/>
        </w:rPr>
        <w:t>Motor: 1</w:t>
      </w:r>
      <w:r w:rsidR="00DC2965" w:rsidRPr="00DC2965">
        <w:rPr>
          <w:sz w:val="22"/>
          <w:szCs w:val="22"/>
        </w:rPr>
        <w:t>.</w:t>
      </w:r>
      <w:r w:rsidR="008A3FF6">
        <w:rPr>
          <w:sz w:val="22"/>
          <w:szCs w:val="22"/>
        </w:rPr>
        <w:t>35</w:t>
      </w:r>
      <w:r w:rsidR="00777A62" w:rsidRPr="00DC2965">
        <w:rPr>
          <w:sz w:val="22"/>
          <w:szCs w:val="22"/>
        </w:rPr>
        <w:t xml:space="preserve"> HP</w:t>
      </w:r>
      <w:r w:rsidR="00FF5348">
        <w:rPr>
          <w:sz w:val="22"/>
          <w:szCs w:val="22"/>
        </w:rPr>
        <w:t>.</w:t>
      </w:r>
    </w:p>
    <w:p w14:paraId="49099438" w14:textId="77777777" w:rsidR="00921FE6" w:rsidRDefault="001C3DE1" w:rsidP="00644A6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Electrical Requirements: </w:t>
      </w:r>
    </w:p>
    <w:p w14:paraId="7F3A1FB6" w14:textId="77777777" w:rsidR="001A764E" w:rsidRDefault="001A764E" w:rsidP="001A764E">
      <w:pPr>
        <w:pStyle w:val="ARCATSubPara"/>
        <w:numPr>
          <w:ilvl w:val="4"/>
          <w:numId w:val="1"/>
        </w:numPr>
        <w:ind w:left="1701"/>
        <w:rPr>
          <w:sz w:val="22"/>
          <w:szCs w:val="22"/>
        </w:rPr>
      </w:pPr>
      <w:r>
        <w:rPr>
          <w:sz w:val="22"/>
          <w:szCs w:val="22"/>
        </w:rPr>
        <w:tab/>
        <w:t>230 VAC (198-264 VAC) @50-60Hz, 1 PH</w:t>
      </w:r>
    </w:p>
    <w:p w14:paraId="112AAB2B" w14:textId="10476B13" w:rsidR="002A16A6" w:rsidRDefault="009A0D10" w:rsidP="009A0D10">
      <w:pPr>
        <w:pStyle w:val="ARCATSubPara"/>
        <w:numPr>
          <w:ilvl w:val="4"/>
          <w:numId w:val="1"/>
        </w:numPr>
        <w:ind w:left="1701"/>
        <w:rPr>
          <w:sz w:val="22"/>
          <w:szCs w:val="22"/>
        </w:rPr>
      </w:pPr>
      <w:r>
        <w:rPr>
          <w:sz w:val="22"/>
          <w:szCs w:val="22"/>
        </w:rPr>
        <w:t xml:space="preserve"> </w:t>
      </w:r>
      <w:r>
        <w:rPr>
          <w:sz w:val="22"/>
          <w:szCs w:val="22"/>
        </w:rPr>
        <w:tab/>
      </w:r>
      <w:r w:rsidR="00C55F62">
        <w:rPr>
          <w:sz w:val="22"/>
          <w:szCs w:val="22"/>
        </w:rPr>
        <w:t>23</w:t>
      </w:r>
      <w:r>
        <w:rPr>
          <w:sz w:val="22"/>
          <w:szCs w:val="22"/>
        </w:rPr>
        <w:t>0 VAC (198-264 VAC) @</w:t>
      </w:r>
      <w:r w:rsidR="00B43FEE">
        <w:rPr>
          <w:sz w:val="22"/>
          <w:szCs w:val="22"/>
        </w:rPr>
        <w:t>50-60Hz</w:t>
      </w:r>
      <w:r w:rsidR="004E34A4">
        <w:rPr>
          <w:sz w:val="22"/>
          <w:szCs w:val="22"/>
        </w:rPr>
        <w:t>,</w:t>
      </w:r>
      <w:r>
        <w:rPr>
          <w:sz w:val="22"/>
          <w:szCs w:val="22"/>
        </w:rPr>
        <w:t xml:space="preserve"> 3 PH</w:t>
      </w:r>
    </w:p>
    <w:p w14:paraId="2CF53B68" w14:textId="68AB9403" w:rsidR="009A0D10" w:rsidRDefault="009A0D10" w:rsidP="009A0D10">
      <w:pPr>
        <w:pStyle w:val="ARCATSubPara"/>
        <w:numPr>
          <w:ilvl w:val="4"/>
          <w:numId w:val="1"/>
        </w:numPr>
        <w:ind w:left="1701"/>
        <w:rPr>
          <w:sz w:val="22"/>
          <w:szCs w:val="22"/>
        </w:rPr>
      </w:pPr>
      <w:r>
        <w:rPr>
          <w:sz w:val="22"/>
          <w:szCs w:val="22"/>
        </w:rPr>
        <w:t xml:space="preserve"> </w:t>
      </w:r>
      <w:r>
        <w:rPr>
          <w:sz w:val="22"/>
          <w:szCs w:val="22"/>
        </w:rPr>
        <w:tab/>
        <w:t>4</w:t>
      </w:r>
      <w:r w:rsidR="00C55F62">
        <w:rPr>
          <w:sz w:val="22"/>
          <w:szCs w:val="22"/>
        </w:rPr>
        <w:t>6</w:t>
      </w:r>
      <w:r>
        <w:rPr>
          <w:sz w:val="22"/>
          <w:szCs w:val="22"/>
        </w:rPr>
        <w:t>0 VAC (</w:t>
      </w:r>
      <w:r w:rsidR="009B3692">
        <w:rPr>
          <w:sz w:val="22"/>
          <w:szCs w:val="22"/>
        </w:rPr>
        <w:t>320</w:t>
      </w:r>
      <w:r>
        <w:rPr>
          <w:sz w:val="22"/>
          <w:szCs w:val="22"/>
        </w:rPr>
        <w:t>-</w:t>
      </w:r>
      <w:r w:rsidR="009B3692">
        <w:rPr>
          <w:sz w:val="22"/>
          <w:szCs w:val="22"/>
        </w:rPr>
        <w:t>480</w:t>
      </w:r>
      <w:r>
        <w:rPr>
          <w:sz w:val="22"/>
          <w:szCs w:val="22"/>
        </w:rPr>
        <w:t xml:space="preserve"> VAC) @</w:t>
      </w:r>
      <w:r w:rsidR="00B43FEE">
        <w:rPr>
          <w:sz w:val="22"/>
          <w:szCs w:val="22"/>
        </w:rPr>
        <w:t>50-60Hz</w:t>
      </w:r>
      <w:r w:rsidR="004E34A4">
        <w:rPr>
          <w:sz w:val="22"/>
          <w:szCs w:val="22"/>
        </w:rPr>
        <w:t>,</w:t>
      </w:r>
      <w:r>
        <w:rPr>
          <w:sz w:val="22"/>
          <w:szCs w:val="22"/>
        </w:rPr>
        <w:t xml:space="preserve"> 3 PH</w:t>
      </w:r>
    </w:p>
    <w:p w14:paraId="6163632B" w14:textId="77777777" w:rsidR="00E70002" w:rsidRDefault="00E70002" w:rsidP="00E70002">
      <w:pPr>
        <w:pStyle w:val="ARCATSubPara"/>
        <w:ind w:left="1701"/>
        <w:rPr>
          <w:sz w:val="22"/>
          <w:szCs w:val="22"/>
        </w:rPr>
      </w:pPr>
    </w:p>
    <w:p w14:paraId="096C7E31" w14:textId="256D9FA8" w:rsidR="002A16A6" w:rsidRPr="00D05F2D" w:rsidRDefault="001C3DE1" w:rsidP="00CF37DD">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D05F2D">
        <w:rPr>
          <w:sz w:val="22"/>
          <w:szCs w:val="22"/>
        </w:rPr>
        <w:t xml:space="preserve">Decibels: Less than </w:t>
      </w:r>
      <w:r w:rsidR="00D03F23">
        <w:rPr>
          <w:sz w:val="22"/>
          <w:szCs w:val="22"/>
        </w:rPr>
        <w:t>35</w:t>
      </w:r>
      <w:r w:rsidR="002A16A6" w:rsidRPr="00D05F2D">
        <w:rPr>
          <w:sz w:val="22"/>
          <w:szCs w:val="22"/>
        </w:rPr>
        <w:t xml:space="preserve"> dBA depending on fan speed (measured 20 feet (6100 mm) below and 20 feet (6100 mm) from the fan's center).</w:t>
      </w:r>
    </w:p>
    <w:p w14:paraId="2231C092" w14:textId="77777777" w:rsidR="002A16A6" w:rsidRPr="00033E12" w:rsidRDefault="001C3DE1" w:rsidP="00CF37DD">
      <w:pPr>
        <w:pStyle w:val="ARCATSubPara"/>
        <w:numPr>
          <w:ilvl w:val="3"/>
          <w:numId w:val="1"/>
        </w:numPr>
        <w:spacing w:after="240"/>
        <w:ind w:left="1728" w:hanging="576"/>
        <w:rPr>
          <w:color w:val="000000" w:themeColor="text1"/>
          <w:sz w:val="22"/>
          <w:szCs w:val="22"/>
        </w:rPr>
      </w:pPr>
      <w:r w:rsidRPr="00033E12">
        <w:rPr>
          <w:color w:val="000000" w:themeColor="text1"/>
          <w:sz w:val="22"/>
          <w:szCs w:val="22"/>
        </w:rPr>
        <w:t xml:space="preserve"> </w:t>
      </w:r>
      <w:r w:rsidRPr="00033E12">
        <w:rPr>
          <w:color w:val="000000" w:themeColor="text1"/>
          <w:sz w:val="22"/>
          <w:szCs w:val="22"/>
        </w:rPr>
        <w:tab/>
      </w:r>
      <w:r w:rsidR="00DF4A0F" w:rsidRPr="00033E12">
        <w:rPr>
          <w:color w:val="000000" w:themeColor="text1"/>
          <w:sz w:val="22"/>
          <w:szCs w:val="22"/>
        </w:rPr>
        <w:t>Air Speed:</w:t>
      </w:r>
    </w:p>
    <w:p w14:paraId="5EB0ECC5" w14:textId="2E814452" w:rsidR="00DF4A0F" w:rsidRPr="003F55A7" w:rsidRDefault="00DF4A0F" w:rsidP="00DF4A0F">
      <w:pPr>
        <w:pStyle w:val="ARCATSubPara"/>
        <w:numPr>
          <w:ilvl w:val="4"/>
          <w:numId w:val="1"/>
        </w:numPr>
        <w:ind w:left="1701"/>
        <w:rPr>
          <w:sz w:val="22"/>
          <w:szCs w:val="22"/>
        </w:rPr>
      </w:pPr>
      <w:r w:rsidRPr="003F55A7">
        <w:rPr>
          <w:sz w:val="22"/>
          <w:szCs w:val="22"/>
        </w:rPr>
        <w:t xml:space="preserve"> </w:t>
      </w:r>
      <w:r w:rsidRPr="003F55A7">
        <w:rPr>
          <w:sz w:val="22"/>
          <w:szCs w:val="22"/>
        </w:rPr>
        <w:tab/>
        <w:t xml:space="preserve">Fan Diameter 16 feet: </w:t>
      </w:r>
      <w:r w:rsidR="00350122" w:rsidRPr="003F55A7">
        <w:rPr>
          <w:sz w:val="22"/>
          <w:szCs w:val="22"/>
        </w:rPr>
        <w:t xml:space="preserve">up to </w:t>
      </w:r>
      <w:r w:rsidR="006E6C46" w:rsidRPr="003F55A7">
        <w:rPr>
          <w:sz w:val="22"/>
          <w:szCs w:val="22"/>
        </w:rPr>
        <w:t>73</w:t>
      </w:r>
      <w:r w:rsidR="009C7109" w:rsidRPr="003F55A7">
        <w:rPr>
          <w:sz w:val="22"/>
          <w:szCs w:val="22"/>
        </w:rPr>
        <w:t xml:space="preserve"> </w:t>
      </w:r>
      <w:r w:rsidR="00350122" w:rsidRPr="003F55A7">
        <w:rPr>
          <w:sz w:val="22"/>
          <w:szCs w:val="22"/>
        </w:rPr>
        <w:t>RPM</w:t>
      </w:r>
    </w:p>
    <w:p w14:paraId="44781F74" w14:textId="2E5AD24B"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8 feet: </w:t>
      </w:r>
      <w:r w:rsidR="009C7109">
        <w:rPr>
          <w:sz w:val="22"/>
          <w:szCs w:val="22"/>
        </w:rPr>
        <w:t xml:space="preserve">up to </w:t>
      </w:r>
      <w:r w:rsidR="006E6C46">
        <w:rPr>
          <w:sz w:val="22"/>
          <w:szCs w:val="22"/>
        </w:rPr>
        <w:t>55</w:t>
      </w:r>
      <w:r w:rsidR="009C7109">
        <w:rPr>
          <w:sz w:val="22"/>
          <w:szCs w:val="22"/>
        </w:rPr>
        <w:t xml:space="preserve"> RPM</w:t>
      </w:r>
    </w:p>
    <w:p w14:paraId="4F5B6F78" w14:textId="21F9A5CC"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20 feet: </w:t>
      </w:r>
      <w:r w:rsidR="009C7109">
        <w:rPr>
          <w:sz w:val="22"/>
          <w:szCs w:val="22"/>
        </w:rPr>
        <w:t xml:space="preserve">up to </w:t>
      </w:r>
      <w:r w:rsidR="006E6C46">
        <w:rPr>
          <w:sz w:val="22"/>
          <w:szCs w:val="22"/>
        </w:rPr>
        <w:t>50</w:t>
      </w:r>
      <w:r w:rsidR="009C7109">
        <w:rPr>
          <w:sz w:val="22"/>
          <w:szCs w:val="22"/>
        </w:rPr>
        <w:t xml:space="preserve"> RPM</w:t>
      </w:r>
    </w:p>
    <w:p w14:paraId="01D02FA1" w14:textId="3D6784E3" w:rsidR="00DF4A0F" w:rsidRPr="00DF4A0F" w:rsidRDefault="00DF4A0F" w:rsidP="00DF4A0F">
      <w:pPr>
        <w:pStyle w:val="ARCATSubPara"/>
        <w:numPr>
          <w:ilvl w:val="4"/>
          <w:numId w:val="1"/>
        </w:numPr>
        <w:spacing w:after="240"/>
        <w:ind w:left="1701"/>
        <w:rPr>
          <w:sz w:val="22"/>
          <w:szCs w:val="22"/>
        </w:rPr>
      </w:pPr>
      <w:r>
        <w:rPr>
          <w:sz w:val="22"/>
          <w:szCs w:val="22"/>
        </w:rPr>
        <w:t xml:space="preserve"> </w:t>
      </w:r>
      <w:r>
        <w:rPr>
          <w:sz w:val="22"/>
          <w:szCs w:val="22"/>
        </w:rPr>
        <w:tab/>
        <w:t xml:space="preserve">Fan Diameter 24 feet: </w:t>
      </w:r>
      <w:r w:rsidR="009C7109">
        <w:rPr>
          <w:sz w:val="22"/>
          <w:szCs w:val="22"/>
        </w:rPr>
        <w:t xml:space="preserve">up to </w:t>
      </w:r>
      <w:r w:rsidR="006E6C46">
        <w:rPr>
          <w:sz w:val="22"/>
          <w:szCs w:val="22"/>
        </w:rPr>
        <w:t>43</w:t>
      </w:r>
      <w:r w:rsidR="009C7109">
        <w:rPr>
          <w:sz w:val="22"/>
          <w:szCs w:val="22"/>
        </w:rPr>
        <w:t xml:space="preserve"> RPM</w:t>
      </w:r>
    </w:p>
    <w:p w14:paraId="2ABFEF95" w14:textId="77777777" w:rsidR="002A16A6" w:rsidRPr="00014C7D" w:rsidRDefault="001C3DE1" w:rsidP="00CF37DD">
      <w:pPr>
        <w:pStyle w:val="ARCATSubPara"/>
        <w:numPr>
          <w:ilvl w:val="3"/>
          <w:numId w:val="1"/>
        </w:numPr>
        <w:spacing w:after="240"/>
        <w:ind w:left="1728" w:hanging="576"/>
        <w:rPr>
          <w:sz w:val="22"/>
          <w:szCs w:val="22"/>
        </w:rPr>
      </w:pPr>
      <w:r>
        <w:rPr>
          <w:sz w:val="22"/>
          <w:szCs w:val="22"/>
        </w:rPr>
        <w:tab/>
      </w:r>
      <w:r w:rsidR="002A16A6" w:rsidRPr="00014C7D">
        <w:rPr>
          <w:sz w:val="22"/>
          <w:szCs w:val="22"/>
        </w:rPr>
        <w:t>Mounting Heights: 10 feet to 30 feet (3050 mm to 9150 mm) from finished floor to bottom of blade.</w:t>
      </w:r>
    </w:p>
    <w:p w14:paraId="04A4FBF4" w14:textId="77777777" w:rsidR="007C119A" w:rsidRPr="00033E12" w:rsidRDefault="001C3DE1" w:rsidP="007C119A">
      <w:pPr>
        <w:pStyle w:val="ARCATSubPara"/>
        <w:numPr>
          <w:ilvl w:val="3"/>
          <w:numId w:val="1"/>
        </w:numPr>
        <w:spacing w:after="240"/>
        <w:ind w:left="1728" w:hanging="576"/>
        <w:rPr>
          <w:color w:val="000000" w:themeColor="text1"/>
          <w:sz w:val="22"/>
          <w:szCs w:val="22"/>
        </w:rPr>
      </w:pPr>
      <w:r>
        <w:rPr>
          <w:sz w:val="22"/>
          <w:szCs w:val="22"/>
        </w:rPr>
        <w:t xml:space="preserve"> </w:t>
      </w:r>
      <w:r>
        <w:rPr>
          <w:sz w:val="22"/>
          <w:szCs w:val="22"/>
        </w:rPr>
        <w:tab/>
      </w:r>
      <w:r w:rsidR="002A16A6" w:rsidRPr="00014C7D">
        <w:rPr>
          <w:sz w:val="22"/>
          <w:szCs w:val="22"/>
        </w:rPr>
        <w:t xml:space="preserve">Weight: </w:t>
      </w:r>
    </w:p>
    <w:p w14:paraId="6C497639" w14:textId="16D8C8FF" w:rsidR="006E6C46" w:rsidRPr="003F55A7" w:rsidRDefault="007C119A" w:rsidP="006E6C46">
      <w:pPr>
        <w:pStyle w:val="ARCATSubPara"/>
        <w:numPr>
          <w:ilvl w:val="4"/>
          <w:numId w:val="1"/>
        </w:numPr>
        <w:ind w:left="1701"/>
        <w:rPr>
          <w:sz w:val="22"/>
          <w:szCs w:val="22"/>
        </w:rPr>
      </w:pPr>
      <w:r w:rsidRPr="003F55A7">
        <w:rPr>
          <w:sz w:val="22"/>
          <w:szCs w:val="22"/>
        </w:rPr>
        <w:t xml:space="preserve"> </w:t>
      </w:r>
      <w:r w:rsidRPr="003F55A7">
        <w:rPr>
          <w:sz w:val="22"/>
          <w:szCs w:val="22"/>
        </w:rPr>
        <w:tab/>
      </w:r>
      <w:r w:rsidR="006E6C46" w:rsidRPr="003F55A7">
        <w:rPr>
          <w:sz w:val="22"/>
          <w:szCs w:val="22"/>
        </w:rPr>
        <w:t xml:space="preserve">Fan Diameter 16 feet: up to </w:t>
      </w:r>
      <w:r w:rsidR="00123328" w:rsidRPr="003F55A7">
        <w:rPr>
          <w:sz w:val="22"/>
          <w:szCs w:val="22"/>
        </w:rPr>
        <w:t>255</w:t>
      </w:r>
      <w:r w:rsidR="006E6C46" w:rsidRPr="003F55A7">
        <w:rPr>
          <w:sz w:val="22"/>
          <w:szCs w:val="22"/>
        </w:rPr>
        <w:t xml:space="preserve"> </w:t>
      </w:r>
      <w:proofErr w:type="spellStart"/>
      <w:r w:rsidR="006E6C46" w:rsidRPr="003F55A7">
        <w:rPr>
          <w:sz w:val="22"/>
          <w:szCs w:val="22"/>
        </w:rPr>
        <w:t>lbs</w:t>
      </w:r>
      <w:proofErr w:type="spellEnd"/>
    </w:p>
    <w:p w14:paraId="594963BD" w14:textId="2C9CEF09" w:rsidR="006E6C46" w:rsidRDefault="006E6C46" w:rsidP="006E6C46">
      <w:pPr>
        <w:pStyle w:val="ARCATSubPara"/>
        <w:numPr>
          <w:ilvl w:val="4"/>
          <w:numId w:val="1"/>
        </w:numPr>
        <w:ind w:left="1701"/>
        <w:rPr>
          <w:sz w:val="22"/>
          <w:szCs w:val="22"/>
        </w:rPr>
      </w:pPr>
      <w:r>
        <w:rPr>
          <w:sz w:val="22"/>
          <w:szCs w:val="22"/>
        </w:rPr>
        <w:t xml:space="preserve"> </w:t>
      </w:r>
      <w:r>
        <w:rPr>
          <w:sz w:val="22"/>
          <w:szCs w:val="22"/>
        </w:rPr>
        <w:tab/>
        <w:t xml:space="preserve">Fan Diameter 18 feet: up to </w:t>
      </w:r>
      <w:r w:rsidR="00123328">
        <w:rPr>
          <w:sz w:val="22"/>
          <w:szCs w:val="22"/>
        </w:rPr>
        <w:t>260</w:t>
      </w:r>
      <w:r>
        <w:rPr>
          <w:sz w:val="22"/>
          <w:szCs w:val="22"/>
        </w:rPr>
        <w:t xml:space="preserve"> </w:t>
      </w:r>
      <w:proofErr w:type="spellStart"/>
      <w:r>
        <w:rPr>
          <w:sz w:val="22"/>
          <w:szCs w:val="22"/>
        </w:rPr>
        <w:t>lbs</w:t>
      </w:r>
      <w:proofErr w:type="spellEnd"/>
    </w:p>
    <w:p w14:paraId="3CCE261A" w14:textId="5E102796" w:rsidR="006E6C46" w:rsidRPr="002C6120" w:rsidRDefault="006E6C46" w:rsidP="006E6C46">
      <w:pPr>
        <w:pStyle w:val="ARCATSubPara"/>
        <w:numPr>
          <w:ilvl w:val="4"/>
          <w:numId w:val="1"/>
        </w:numPr>
        <w:ind w:left="1701"/>
        <w:rPr>
          <w:sz w:val="22"/>
          <w:szCs w:val="22"/>
        </w:rPr>
      </w:pPr>
      <w:r w:rsidRPr="002C6120">
        <w:rPr>
          <w:sz w:val="22"/>
          <w:szCs w:val="22"/>
        </w:rPr>
        <w:tab/>
        <w:t xml:space="preserve">Fan Diameter </w:t>
      </w:r>
      <w:r>
        <w:rPr>
          <w:sz w:val="22"/>
          <w:szCs w:val="22"/>
        </w:rPr>
        <w:t>20</w:t>
      </w:r>
      <w:r w:rsidRPr="002C6120">
        <w:rPr>
          <w:sz w:val="22"/>
          <w:szCs w:val="22"/>
        </w:rPr>
        <w:t xml:space="preserve"> feet: up to </w:t>
      </w:r>
      <w:r w:rsidR="00123328">
        <w:rPr>
          <w:sz w:val="22"/>
          <w:szCs w:val="22"/>
        </w:rPr>
        <w:t>265</w:t>
      </w:r>
      <w:r>
        <w:rPr>
          <w:sz w:val="22"/>
          <w:szCs w:val="22"/>
        </w:rPr>
        <w:t xml:space="preserve"> </w:t>
      </w:r>
      <w:proofErr w:type="spellStart"/>
      <w:r>
        <w:rPr>
          <w:sz w:val="22"/>
          <w:szCs w:val="22"/>
        </w:rPr>
        <w:t>lbs</w:t>
      </w:r>
      <w:proofErr w:type="spellEnd"/>
      <w:r w:rsidRPr="002C6120">
        <w:rPr>
          <w:sz w:val="22"/>
          <w:szCs w:val="22"/>
        </w:rPr>
        <w:t xml:space="preserve"> </w:t>
      </w:r>
    </w:p>
    <w:p w14:paraId="5ACB7EAA" w14:textId="03A18659" w:rsidR="007C119A" w:rsidRDefault="006E6C46" w:rsidP="006E6C46">
      <w:pPr>
        <w:pStyle w:val="ARCATSubPara"/>
        <w:numPr>
          <w:ilvl w:val="4"/>
          <w:numId w:val="1"/>
        </w:numPr>
        <w:ind w:left="1701"/>
        <w:rPr>
          <w:sz w:val="22"/>
          <w:szCs w:val="22"/>
        </w:rPr>
      </w:pPr>
      <w:r>
        <w:rPr>
          <w:sz w:val="22"/>
          <w:szCs w:val="22"/>
        </w:rPr>
        <w:tab/>
        <w:t xml:space="preserve">Fan Diameter 24 feet: up to </w:t>
      </w:r>
      <w:r w:rsidR="00123328">
        <w:rPr>
          <w:sz w:val="22"/>
          <w:szCs w:val="22"/>
        </w:rPr>
        <w:t>280</w:t>
      </w:r>
      <w:r>
        <w:rPr>
          <w:sz w:val="22"/>
          <w:szCs w:val="22"/>
        </w:rPr>
        <w:t xml:space="preserve"> </w:t>
      </w:r>
      <w:proofErr w:type="spellStart"/>
      <w:r>
        <w:rPr>
          <w:sz w:val="22"/>
          <w:szCs w:val="22"/>
        </w:rPr>
        <w:t>lbs</w:t>
      </w:r>
      <w:proofErr w:type="spellEnd"/>
    </w:p>
    <w:p w14:paraId="7C1817EE" w14:textId="764D93D5" w:rsidR="00BC748F" w:rsidRDefault="00BC748F" w:rsidP="007C119A">
      <w:pPr>
        <w:pStyle w:val="ARCATSubPara"/>
        <w:rPr>
          <w:sz w:val="22"/>
          <w:szCs w:val="22"/>
        </w:rPr>
      </w:pPr>
    </w:p>
    <w:p w14:paraId="435AFD59" w14:textId="77777777" w:rsidR="002A16A6" w:rsidRPr="00014C7D" w:rsidRDefault="007C3624" w:rsidP="002A16A6">
      <w:pPr>
        <w:pStyle w:val="ARCATSubPara"/>
        <w:numPr>
          <w:ilvl w:val="3"/>
          <w:numId w:val="1"/>
        </w:numPr>
        <w:ind w:left="1728" w:hanging="576"/>
        <w:rPr>
          <w:sz w:val="22"/>
          <w:szCs w:val="22"/>
        </w:rPr>
      </w:pPr>
      <w:r>
        <w:rPr>
          <w:sz w:val="22"/>
          <w:szCs w:val="22"/>
        </w:rPr>
        <w:lastRenderedPageBreak/>
        <w:t xml:space="preserve"> </w:t>
      </w:r>
      <w:r>
        <w:rPr>
          <w:sz w:val="22"/>
          <w:szCs w:val="22"/>
        </w:rPr>
        <w:tab/>
      </w:r>
      <w:r w:rsidR="002A16A6" w:rsidRPr="00014C7D">
        <w:rPr>
          <w:sz w:val="22"/>
          <w:szCs w:val="22"/>
        </w:rPr>
        <w:t>UL Listed to 507 Standard.</w:t>
      </w:r>
    </w:p>
    <w:p w14:paraId="14B60ACA" w14:textId="77777777" w:rsidR="002A16A6" w:rsidRPr="00014C7D" w:rsidRDefault="009C7109"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FAN CONSTRUCTION</w:t>
      </w:r>
    </w:p>
    <w:p w14:paraId="26C8977D" w14:textId="77777777" w:rsidR="002A16A6" w:rsidRPr="00014C7D" w:rsidRDefault="009C7109"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Construction: General.</w:t>
      </w:r>
    </w:p>
    <w:p w14:paraId="78686169" w14:textId="370D0066" w:rsidR="002A16A6" w:rsidRPr="00014C7D" w:rsidRDefault="001C3DE1" w:rsidP="00CC6B26">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Fan shall have formed aluminum blades that shall have contour and twist for maximum air movement. Each blade shall be connected to the hub of the fan by means of </w:t>
      </w:r>
      <w:r w:rsidR="00FF5348">
        <w:rPr>
          <w:sz w:val="22"/>
          <w:szCs w:val="22"/>
        </w:rPr>
        <w:t xml:space="preserve">one </w:t>
      </w:r>
      <w:r w:rsidR="00CC6B26">
        <w:rPr>
          <w:sz w:val="22"/>
          <w:szCs w:val="22"/>
        </w:rPr>
        <w:t>(1) 5/16</w:t>
      </w:r>
      <w:r w:rsidR="00CC6B26" w:rsidRPr="00CC6B26">
        <w:rPr>
          <w:sz w:val="22"/>
          <w:szCs w:val="22"/>
        </w:rPr>
        <w:t>"</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 xml:space="preserve">2" and </w:t>
      </w:r>
      <w:r w:rsidR="00FF5348">
        <w:rPr>
          <w:sz w:val="22"/>
          <w:szCs w:val="22"/>
        </w:rPr>
        <w:t xml:space="preserve">one </w:t>
      </w:r>
      <w:r w:rsidR="00CC6B26" w:rsidRPr="00CC6B26">
        <w:rPr>
          <w:sz w:val="22"/>
          <w:szCs w:val="22"/>
        </w:rPr>
        <w:t>(1) 5/16"</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1-3/4"</w:t>
      </w:r>
      <w:r w:rsidR="00CC6B26">
        <w:rPr>
          <w:sz w:val="22"/>
          <w:szCs w:val="22"/>
        </w:rPr>
        <w:t xml:space="preserve"> </w:t>
      </w:r>
      <w:r w:rsidR="002A16A6" w:rsidRPr="00014C7D">
        <w:rPr>
          <w:sz w:val="22"/>
          <w:szCs w:val="22"/>
        </w:rPr>
        <w:t xml:space="preserve">threaded bolt that is tightened to </w:t>
      </w:r>
      <w:r w:rsidR="00CC6B26">
        <w:rPr>
          <w:sz w:val="22"/>
          <w:szCs w:val="22"/>
        </w:rPr>
        <w:t>29</w:t>
      </w:r>
      <w:r w:rsidR="002A16A6" w:rsidRPr="00014C7D">
        <w:rPr>
          <w:sz w:val="22"/>
          <w:szCs w:val="22"/>
        </w:rPr>
        <w:t xml:space="preserve"> ft.-lbs. to provide a rotationally balanced blade and hub. </w:t>
      </w:r>
      <w:r w:rsidR="00CC6B26" w:rsidRPr="00CC6B26">
        <w:rPr>
          <w:sz w:val="22"/>
          <w:szCs w:val="22"/>
        </w:rPr>
        <w:t>The fan hub shall be minimum 1⁄4" precision press broken steel</w:t>
      </w:r>
      <w:r w:rsidR="00CC6B26">
        <w:rPr>
          <w:sz w:val="22"/>
          <w:szCs w:val="22"/>
        </w:rPr>
        <w:t xml:space="preserve"> for high strength and rigidity</w:t>
      </w:r>
      <w:r w:rsidR="002A16A6" w:rsidRPr="00014C7D">
        <w:rPr>
          <w:sz w:val="22"/>
          <w:szCs w:val="22"/>
        </w:rPr>
        <w:t xml:space="preserve">. </w:t>
      </w:r>
      <w:r w:rsidR="00CC6B26" w:rsidRPr="00CC6B26">
        <w:rPr>
          <w:sz w:val="22"/>
          <w:szCs w:val="22"/>
        </w:rPr>
        <w:t xml:space="preserve">The hub shall incorporate </w:t>
      </w:r>
      <w:r w:rsidR="00BE6642">
        <w:rPr>
          <w:sz w:val="22"/>
          <w:szCs w:val="22"/>
        </w:rPr>
        <w:t>three</w:t>
      </w:r>
      <w:r w:rsidR="00CC6B26" w:rsidRPr="00CC6B26">
        <w:rPr>
          <w:sz w:val="22"/>
          <w:szCs w:val="22"/>
        </w:rPr>
        <w:t xml:space="preserve"> (</w:t>
      </w:r>
      <w:r w:rsidR="00BE6642">
        <w:rPr>
          <w:sz w:val="22"/>
          <w:szCs w:val="22"/>
        </w:rPr>
        <w:t>3</w:t>
      </w:r>
      <w:r w:rsidR="00CC6B26" w:rsidRPr="00CC6B26">
        <w:rPr>
          <w:sz w:val="22"/>
          <w:szCs w:val="22"/>
        </w:rPr>
        <w:t>) safety retaining brackets no less than 1/8</w:t>
      </w:r>
      <w:r w:rsidR="00B65996" w:rsidRPr="00CC6B26">
        <w:rPr>
          <w:sz w:val="22"/>
          <w:szCs w:val="22"/>
        </w:rPr>
        <w:t>"</w:t>
      </w:r>
      <w:r w:rsidR="00FF5348">
        <w:rPr>
          <w:sz w:val="22"/>
          <w:szCs w:val="22"/>
        </w:rPr>
        <w:t>,</w:t>
      </w:r>
      <w:r w:rsidR="00B65996">
        <w:rPr>
          <w:sz w:val="22"/>
          <w:szCs w:val="22"/>
        </w:rPr>
        <w:t xml:space="preserve"> </w:t>
      </w:r>
      <w:r w:rsidR="00CC6B26" w:rsidRPr="00CC6B26">
        <w:rPr>
          <w:sz w:val="22"/>
          <w:szCs w:val="22"/>
        </w:rPr>
        <w:t xml:space="preserve">made of </w:t>
      </w:r>
      <w:r w:rsidR="00B65996">
        <w:rPr>
          <w:sz w:val="22"/>
          <w:szCs w:val="22"/>
        </w:rPr>
        <w:t>304 stainless</w:t>
      </w:r>
      <w:r w:rsidR="00CC6B26" w:rsidRPr="00CC6B26">
        <w:rPr>
          <w:sz w:val="22"/>
          <w:szCs w:val="22"/>
        </w:rPr>
        <w:t xml:space="preserve"> steel that shall restrain the hub/airfoil assembly in case of gearbox output shaft failure.</w:t>
      </w:r>
    </w:p>
    <w:p w14:paraId="576DF287" w14:textId="77777777" w:rsidR="002A16A6" w:rsidRPr="00014C7D" w:rsidRDefault="001C3DE1" w:rsidP="00C153A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Controls to consist of the following:</w:t>
      </w:r>
    </w:p>
    <w:p w14:paraId="2FFE08C6" w14:textId="70F3BC07"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Low voltage control station with variable speed control, on/off</w:t>
      </w:r>
      <w:r w:rsidR="00FF5348">
        <w:rPr>
          <w:sz w:val="22"/>
          <w:szCs w:val="22"/>
        </w:rPr>
        <w:t>,</w:t>
      </w:r>
      <w:r w:rsidR="002A16A6" w:rsidRPr="00014C7D">
        <w:rPr>
          <w:sz w:val="22"/>
          <w:szCs w:val="22"/>
        </w:rPr>
        <w:t xml:space="preserve"> and forward/reverse.</w:t>
      </w:r>
    </w:p>
    <w:p w14:paraId="3FA364B4" w14:textId="656B20F4" w:rsidR="002A16A6" w:rsidRPr="009C7109" w:rsidRDefault="001C3DE1" w:rsidP="009C7109">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Solid-State Frequency Drive (VFD) programmed to provide a soft-start for the fan</w:t>
      </w:r>
      <w:r w:rsidR="00D6500E">
        <w:rPr>
          <w:sz w:val="22"/>
          <w:szCs w:val="22"/>
        </w:rPr>
        <w:t>,</w:t>
      </w:r>
      <w:r w:rsidR="002A16A6" w:rsidRPr="00014C7D">
        <w:rPr>
          <w:sz w:val="22"/>
          <w:szCs w:val="22"/>
        </w:rPr>
        <w:t xml:space="preserve"> as well as infinite speed control. VFD to be contained in UL listed box meeting U.S. and Canadian Safety</w:t>
      </w:r>
      <w:r w:rsidR="00CC6B26">
        <w:rPr>
          <w:sz w:val="22"/>
          <w:szCs w:val="22"/>
        </w:rPr>
        <w:t xml:space="preserve"> Standards</w:t>
      </w:r>
      <w:r w:rsidR="00FF5348">
        <w:rPr>
          <w:sz w:val="22"/>
          <w:szCs w:val="22"/>
        </w:rPr>
        <w:t>,</w:t>
      </w:r>
      <w:r w:rsidR="00CC6B26">
        <w:rPr>
          <w:sz w:val="22"/>
          <w:szCs w:val="22"/>
        </w:rPr>
        <w:t xml:space="preserve"> and be rated to NEMA4X.</w:t>
      </w:r>
    </w:p>
    <w:p w14:paraId="7A5B1FE2" w14:textId="6389339A"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CC6B26">
        <w:rPr>
          <w:sz w:val="22"/>
          <w:szCs w:val="22"/>
        </w:rPr>
        <w:t>Analog remote mounted control</w:t>
      </w:r>
      <w:r w:rsidR="002A16A6" w:rsidRPr="00014C7D">
        <w:rPr>
          <w:sz w:val="22"/>
          <w:szCs w:val="22"/>
        </w:rPr>
        <w:t xml:space="preserve"> </w:t>
      </w:r>
    </w:p>
    <w:p w14:paraId="14E320C8" w14:textId="77777777" w:rsidR="002A16A6" w:rsidRPr="00014C7D" w:rsidRDefault="001C3DE1"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ECUTION</w:t>
      </w:r>
    </w:p>
    <w:p w14:paraId="686D5FE9"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AMINATION</w:t>
      </w:r>
    </w:p>
    <w:p w14:paraId="470563E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Do not begin installation until supporting structure and interior work have been properly completed.</w:t>
      </w:r>
    </w:p>
    <w:p w14:paraId="34D5A0B5"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ation of miscellaneous or structural support, if required, electrical wire and wiring, conduit, fuses, and disconnect switches other than those included within the control box shall be specified in other sections.</w:t>
      </w:r>
    </w:p>
    <w:p w14:paraId="0282FDC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shall examine the substrate and conditions under which the Fan is to be installed and notify the Architect and Contractor in writing of any conditions detrimental to the proper and timely completion of the work. Do not proceed with the work until unsatisfactory conditions have been corrected in a manner acceptable to the installer.</w:t>
      </w:r>
    </w:p>
    <w:p w14:paraId="764F3DDE"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f substrate preparation is the responsibility of another installer, notify Architect of unsatisfactory preparation before proceeding.</w:t>
      </w:r>
    </w:p>
    <w:p w14:paraId="590567C8"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INSTALLATION</w:t>
      </w:r>
    </w:p>
    <w:p w14:paraId="3F6B576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nufacturer's representative shall install the industrial fan in accordance with manufacturer's recommendations</w:t>
      </w:r>
    </w:p>
    <w:p w14:paraId="14059611" w14:textId="77777777" w:rsidR="002A16A6" w:rsidRPr="00014C7D" w:rsidRDefault="00C153AF"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TECTION</w:t>
      </w:r>
    </w:p>
    <w:p w14:paraId="355AB6C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Protect installed products until completion of project.</w:t>
      </w:r>
    </w:p>
    <w:p w14:paraId="74220D3C" w14:textId="51815406"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ouch-up, repair</w:t>
      </w:r>
      <w:r w:rsidR="00FF5348">
        <w:rPr>
          <w:sz w:val="22"/>
          <w:szCs w:val="22"/>
        </w:rPr>
        <w:t>,</w:t>
      </w:r>
      <w:r w:rsidR="002A16A6" w:rsidRPr="00014C7D">
        <w:rPr>
          <w:sz w:val="22"/>
          <w:szCs w:val="22"/>
        </w:rPr>
        <w:t xml:space="preserve"> or replace damaged products before Substantial Completion.</w:t>
      </w:r>
    </w:p>
    <w:p w14:paraId="5962B20D" w14:textId="77777777" w:rsidR="002A16A6" w:rsidRPr="00014C7D" w:rsidRDefault="002A16A6" w:rsidP="002A16A6">
      <w:pPr>
        <w:pStyle w:val="ARCATNormal"/>
        <w:rPr>
          <w:sz w:val="22"/>
          <w:szCs w:val="22"/>
        </w:rPr>
      </w:pPr>
    </w:p>
    <w:p w14:paraId="3A559548" w14:textId="77777777" w:rsidR="002A16A6" w:rsidRPr="00014C7D" w:rsidRDefault="002A16A6" w:rsidP="002A16A6">
      <w:pPr>
        <w:pStyle w:val="ARCATEndOfSection"/>
        <w:rPr>
          <w:sz w:val="22"/>
          <w:szCs w:val="22"/>
        </w:rPr>
      </w:pPr>
      <w:r w:rsidRPr="00014C7D">
        <w:rPr>
          <w:sz w:val="22"/>
          <w:szCs w:val="22"/>
        </w:rPr>
        <w:t>END OF SECTION</w:t>
      </w:r>
    </w:p>
    <w:p w14:paraId="004CCEF7" w14:textId="77777777" w:rsidR="006257E2" w:rsidRPr="00014C7D" w:rsidRDefault="006257E2" w:rsidP="002A16A6">
      <w:pPr>
        <w:pStyle w:val="ARCATPart"/>
        <w:spacing w:before="200"/>
        <w:ind w:left="576"/>
        <w:rPr>
          <w:sz w:val="22"/>
          <w:szCs w:val="22"/>
        </w:rPr>
      </w:pPr>
    </w:p>
    <w:sectPr w:rsidR="006257E2" w:rsidRPr="00014C7D">
      <w:headerReference w:type="default" r:id="rId10"/>
      <w:footerReference w:type="default" r:id="rId11"/>
      <w:type w:val="continuous"/>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7E8668" w14:textId="77777777" w:rsidR="0085660F" w:rsidRDefault="0085660F">
      <w:pPr>
        <w:spacing w:after="0" w:line="240" w:lineRule="auto"/>
      </w:pPr>
      <w:r>
        <w:separator/>
      </w:r>
    </w:p>
  </w:endnote>
  <w:endnote w:type="continuationSeparator" w:id="0">
    <w:p w14:paraId="67554429" w14:textId="77777777" w:rsidR="0085660F" w:rsidRDefault="008566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35997" w14:textId="77777777" w:rsidR="006257E2" w:rsidRDefault="006257E2">
    <w:pPr>
      <w:pStyle w:val="ARCAT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8E09C4" w14:textId="77777777" w:rsidR="0085660F" w:rsidRDefault="0085660F">
      <w:pPr>
        <w:spacing w:after="0" w:line="240" w:lineRule="auto"/>
      </w:pPr>
      <w:r>
        <w:separator/>
      </w:r>
    </w:p>
  </w:footnote>
  <w:footnote w:type="continuationSeparator" w:id="0">
    <w:p w14:paraId="00DB7BB1" w14:textId="77777777" w:rsidR="0085660F" w:rsidRDefault="008566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E517B" w14:textId="77777777" w:rsidR="006257E2" w:rsidRDefault="006257E2">
    <w:pPr>
      <w:pStyle w:val="ARCATheader"/>
      <w:tabs>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decimal"/>
      <w:suff w:val="nothing"/>
      <w:lvlText w:val="PART  %1"/>
      <w:lvlJc w:val="left"/>
      <w:rPr>
        <w:rFonts w:cs="Times New Roman"/>
      </w:rPr>
    </w:lvl>
    <w:lvl w:ilvl="1">
      <w:start w:val="1"/>
      <w:numFmt w:val="decimal"/>
      <w:suff w:val="nothing"/>
      <w:lvlText w:val="%1.%2 "/>
      <w:lvlJc w:val="left"/>
      <w:rPr>
        <w:rFonts w:cs="Times New Roman"/>
      </w:rPr>
    </w:lvl>
    <w:lvl w:ilvl="2">
      <w:start w:val="1"/>
      <w:numFmt w:val="upperLetter"/>
      <w:suff w:val="nothing"/>
      <w:lvlText w:val="%3."/>
      <w:lvlJc w:val="left"/>
      <w:rPr>
        <w:rFonts w:cs="Times New Roman"/>
      </w:rPr>
    </w:lvl>
    <w:lvl w:ilvl="3">
      <w:start w:val="1"/>
      <w:numFmt w:val="decimal"/>
      <w:suff w:val="nothing"/>
      <w:lvlText w:val="%4."/>
      <w:lvlJc w:val="left"/>
      <w:rPr>
        <w:rFonts w:cs="Times New Roman"/>
      </w:rPr>
    </w:lvl>
    <w:lvl w:ilvl="4">
      <w:start w:val="1"/>
      <w:numFmt w:val="lowerLetter"/>
      <w:suff w:val="nothing"/>
      <w:lvlText w:val="%5."/>
      <w:lvlJc w:val="left"/>
      <w:rPr>
        <w:rFonts w:cs="Times New Roman"/>
      </w:rPr>
    </w:lvl>
    <w:lvl w:ilvl="5">
      <w:start w:val="1"/>
      <w:numFmt w:val="decimal"/>
      <w:suff w:val="nothing"/>
      <w:lvlText w:val="%6)"/>
      <w:lvlJc w:val="left"/>
      <w:rPr>
        <w:rFonts w:cs="Times New Roman"/>
      </w:rPr>
    </w:lvl>
    <w:lvl w:ilvl="6">
      <w:start w:val="1"/>
      <w:numFmt w:val="lowerLetter"/>
      <w:suff w:val="nothing"/>
      <w:lvlText w:val="%7)"/>
      <w:lvlJc w:val="left"/>
      <w:rPr>
        <w:rFonts w:cs="Times New Roman"/>
      </w:rPr>
    </w:lvl>
    <w:lvl w:ilvl="7">
      <w:start w:val="1"/>
      <w:numFmt w:val="decimal"/>
      <w:suff w:val="nothing"/>
      <w:lvlText w:val="%8)"/>
      <w:lvlJc w:val="left"/>
      <w:rPr>
        <w:rFonts w:cs="Times New Roman"/>
      </w:rPr>
    </w:lvl>
    <w:lvl w:ilvl="8">
      <w:start w:val="1"/>
      <w:numFmt w:val="lowerLetter"/>
      <w:suff w:val="nothing"/>
      <w:lvlText w:val="%9)"/>
      <w:lvlJc w:val="left"/>
      <w:rPr>
        <w:rFonts w:cs="Times New Roman"/>
      </w:rPr>
    </w:lvl>
  </w:abstractNum>
  <w:num w:numId="1" w16cid:durableId="9591905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defaultTabStop w:val="58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NjG3MDE3tDA0MbJQ0lEKTi0uzszPAykwrAUAmg/2/CwAAAA="/>
  </w:docVars>
  <w:rsids>
    <w:rsidRoot w:val="00A133E4"/>
    <w:rsid w:val="00014C7D"/>
    <w:rsid w:val="0001565E"/>
    <w:rsid w:val="00030089"/>
    <w:rsid w:val="00033E12"/>
    <w:rsid w:val="000632BA"/>
    <w:rsid w:val="000746A0"/>
    <w:rsid w:val="000A59DC"/>
    <w:rsid w:val="000B6F60"/>
    <w:rsid w:val="000C3039"/>
    <w:rsid w:val="000E747D"/>
    <w:rsid w:val="000F3D8E"/>
    <w:rsid w:val="001159C1"/>
    <w:rsid w:val="00123328"/>
    <w:rsid w:val="001361B6"/>
    <w:rsid w:val="001569EE"/>
    <w:rsid w:val="0018016E"/>
    <w:rsid w:val="001A36FC"/>
    <w:rsid w:val="001A764E"/>
    <w:rsid w:val="001C3DE1"/>
    <w:rsid w:val="001C4223"/>
    <w:rsid w:val="001C4D93"/>
    <w:rsid w:val="001D6764"/>
    <w:rsid w:val="002229CB"/>
    <w:rsid w:val="00231CA3"/>
    <w:rsid w:val="00235AE7"/>
    <w:rsid w:val="0025334B"/>
    <w:rsid w:val="00260E88"/>
    <w:rsid w:val="00264792"/>
    <w:rsid w:val="002A16A6"/>
    <w:rsid w:val="002C19C2"/>
    <w:rsid w:val="002C6120"/>
    <w:rsid w:val="002D31A2"/>
    <w:rsid w:val="00316AC8"/>
    <w:rsid w:val="00350122"/>
    <w:rsid w:val="00360D21"/>
    <w:rsid w:val="00372F66"/>
    <w:rsid w:val="003766C0"/>
    <w:rsid w:val="003B10F7"/>
    <w:rsid w:val="003F4B21"/>
    <w:rsid w:val="003F55A7"/>
    <w:rsid w:val="00410061"/>
    <w:rsid w:val="00450FA0"/>
    <w:rsid w:val="00490BCB"/>
    <w:rsid w:val="004B365A"/>
    <w:rsid w:val="004E34A4"/>
    <w:rsid w:val="00566175"/>
    <w:rsid w:val="0057379C"/>
    <w:rsid w:val="00575FDC"/>
    <w:rsid w:val="005C29B3"/>
    <w:rsid w:val="005D1F2F"/>
    <w:rsid w:val="005E629D"/>
    <w:rsid w:val="00605CEC"/>
    <w:rsid w:val="006257E2"/>
    <w:rsid w:val="006315F4"/>
    <w:rsid w:val="00632F73"/>
    <w:rsid w:val="00644A6F"/>
    <w:rsid w:val="00646609"/>
    <w:rsid w:val="00672D05"/>
    <w:rsid w:val="006B5CFD"/>
    <w:rsid w:val="006B6DF6"/>
    <w:rsid w:val="006C0A36"/>
    <w:rsid w:val="006E0BFD"/>
    <w:rsid w:val="006E6C46"/>
    <w:rsid w:val="0070119B"/>
    <w:rsid w:val="0072212C"/>
    <w:rsid w:val="00742C87"/>
    <w:rsid w:val="00743179"/>
    <w:rsid w:val="00743BDF"/>
    <w:rsid w:val="00777A62"/>
    <w:rsid w:val="00787BE1"/>
    <w:rsid w:val="00794425"/>
    <w:rsid w:val="007B5A7B"/>
    <w:rsid w:val="007C119A"/>
    <w:rsid w:val="007C3624"/>
    <w:rsid w:val="007D3E3E"/>
    <w:rsid w:val="007D4084"/>
    <w:rsid w:val="007E19A7"/>
    <w:rsid w:val="007E6770"/>
    <w:rsid w:val="007F187B"/>
    <w:rsid w:val="008407A5"/>
    <w:rsid w:val="008477B7"/>
    <w:rsid w:val="008504FF"/>
    <w:rsid w:val="0085660F"/>
    <w:rsid w:val="00876DED"/>
    <w:rsid w:val="00890E79"/>
    <w:rsid w:val="008A3FF6"/>
    <w:rsid w:val="008B2361"/>
    <w:rsid w:val="008B4560"/>
    <w:rsid w:val="009029E7"/>
    <w:rsid w:val="00906948"/>
    <w:rsid w:val="00921FE6"/>
    <w:rsid w:val="00933FDE"/>
    <w:rsid w:val="00940F5A"/>
    <w:rsid w:val="0094543C"/>
    <w:rsid w:val="00992385"/>
    <w:rsid w:val="009A0D10"/>
    <w:rsid w:val="009A7A72"/>
    <w:rsid w:val="009B3692"/>
    <w:rsid w:val="009C7109"/>
    <w:rsid w:val="009D430F"/>
    <w:rsid w:val="009F64C0"/>
    <w:rsid w:val="009F75DA"/>
    <w:rsid w:val="00A133E4"/>
    <w:rsid w:val="00A13495"/>
    <w:rsid w:val="00A27F2E"/>
    <w:rsid w:val="00A3223A"/>
    <w:rsid w:val="00A34A3E"/>
    <w:rsid w:val="00A411E4"/>
    <w:rsid w:val="00A45C19"/>
    <w:rsid w:val="00A612FB"/>
    <w:rsid w:val="00A63528"/>
    <w:rsid w:val="00A63D37"/>
    <w:rsid w:val="00A745DA"/>
    <w:rsid w:val="00A757BE"/>
    <w:rsid w:val="00A826D5"/>
    <w:rsid w:val="00AC410B"/>
    <w:rsid w:val="00AD6B89"/>
    <w:rsid w:val="00AF086A"/>
    <w:rsid w:val="00B02065"/>
    <w:rsid w:val="00B367F8"/>
    <w:rsid w:val="00B43FEE"/>
    <w:rsid w:val="00B51444"/>
    <w:rsid w:val="00B547C2"/>
    <w:rsid w:val="00B576F1"/>
    <w:rsid w:val="00B65996"/>
    <w:rsid w:val="00B75115"/>
    <w:rsid w:val="00BB2D52"/>
    <w:rsid w:val="00BC748F"/>
    <w:rsid w:val="00BE6642"/>
    <w:rsid w:val="00C11E75"/>
    <w:rsid w:val="00C140A8"/>
    <w:rsid w:val="00C153AF"/>
    <w:rsid w:val="00C33682"/>
    <w:rsid w:val="00C55F62"/>
    <w:rsid w:val="00C57D34"/>
    <w:rsid w:val="00C67CCB"/>
    <w:rsid w:val="00C70EEB"/>
    <w:rsid w:val="00C77880"/>
    <w:rsid w:val="00C8052E"/>
    <w:rsid w:val="00C80691"/>
    <w:rsid w:val="00C961C4"/>
    <w:rsid w:val="00CA445B"/>
    <w:rsid w:val="00CA654C"/>
    <w:rsid w:val="00CC6B26"/>
    <w:rsid w:val="00CD0B46"/>
    <w:rsid w:val="00CD36EA"/>
    <w:rsid w:val="00CE42A6"/>
    <w:rsid w:val="00CF37DD"/>
    <w:rsid w:val="00D01ABB"/>
    <w:rsid w:val="00D03F23"/>
    <w:rsid w:val="00D057A9"/>
    <w:rsid w:val="00D05F2D"/>
    <w:rsid w:val="00D140CE"/>
    <w:rsid w:val="00D162F2"/>
    <w:rsid w:val="00D22E04"/>
    <w:rsid w:val="00D45019"/>
    <w:rsid w:val="00D4704F"/>
    <w:rsid w:val="00D57B18"/>
    <w:rsid w:val="00D6500E"/>
    <w:rsid w:val="00D66328"/>
    <w:rsid w:val="00D806E4"/>
    <w:rsid w:val="00D82B6D"/>
    <w:rsid w:val="00D97777"/>
    <w:rsid w:val="00DB5175"/>
    <w:rsid w:val="00DC16D5"/>
    <w:rsid w:val="00DC2965"/>
    <w:rsid w:val="00DD4D7F"/>
    <w:rsid w:val="00DE3326"/>
    <w:rsid w:val="00DE4AEF"/>
    <w:rsid w:val="00DF22D3"/>
    <w:rsid w:val="00DF3074"/>
    <w:rsid w:val="00DF4A0F"/>
    <w:rsid w:val="00E26525"/>
    <w:rsid w:val="00E36F66"/>
    <w:rsid w:val="00E70002"/>
    <w:rsid w:val="00E851A4"/>
    <w:rsid w:val="00E92786"/>
    <w:rsid w:val="00EB5003"/>
    <w:rsid w:val="00EE3EAF"/>
    <w:rsid w:val="00EF5B5A"/>
    <w:rsid w:val="00EF7173"/>
    <w:rsid w:val="00F47596"/>
    <w:rsid w:val="00F5361E"/>
    <w:rsid w:val="00F61DC4"/>
    <w:rsid w:val="00F70D39"/>
    <w:rsid w:val="00F85616"/>
    <w:rsid w:val="00FA4C7B"/>
    <w:rsid w:val="00FB5D77"/>
    <w:rsid w:val="00FC7871"/>
    <w:rsid w:val="00FD10EA"/>
    <w:rsid w:val="00FE4D11"/>
    <w:rsid w:val="00FF5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6B9040"/>
  <w14:defaultImageDpi w14:val="96"/>
  <w15:docId w15:val="{36CE75AB-57B0-4A3F-9ED8-4E3552128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Normal">
    <w:name w:val="ARCAT Normal"/>
    <w:pPr>
      <w:widowControl w:val="0"/>
      <w:autoSpaceDE w:val="0"/>
      <w:autoSpaceDN w:val="0"/>
      <w:adjustRightInd w:val="0"/>
      <w:spacing w:after="0" w:line="240" w:lineRule="auto"/>
    </w:pPr>
    <w:rPr>
      <w:rFonts w:ascii="Arial" w:hAnsi="Arial" w:cs="Arial"/>
      <w:sz w:val="24"/>
      <w:szCs w:val="24"/>
    </w:rPr>
  </w:style>
  <w:style w:type="paragraph" w:customStyle="1" w:styleId="ARCATPart">
    <w:name w:val="ARCAT Part"/>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Article">
    <w:name w:val="ARCAT Article"/>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Paragraph">
    <w:name w:val="ARCAT Paragraph"/>
    <w:pPr>
      <w:widowControl w:val="0"/>
      <w:autoSpaceDE w:val="0"/>
      <w:autoSpaceDN w:val="0"/>
      <w:adjustRightInd w:val="0"/>
      <w:spacing w:after="0" w:line="240" w:lineRule="auto"/>
    </w:pPr>
    <w:rPr>
      <w:rFonts w:ascii="Arial" w:hAnsi="Arial" w:cs="Arial"/>
      <w:sz w:val="24"/>
      <w:szCs w:val="24"/>
    </w:rPr>
  </w:style>
  <w:style w:type="paragraph" w:customStyle="1" w:styleId="ARCATSubPara">
    <w:name w:val="ARCAT SubPara"/>
    <w:pPr>
      <w:widowControl w:val="0"/>
      <w:autoSpaceDE w:val="0"/>
      <w:autoSpaceDN w:val="0"/>
      <w:adjustRightInd w:val="0"/>
      <w:spacing w:after="0" w:line="240" w:lineRule="auto"/>
    </w:pPr>
    <w:rPr>
      <w:rFonts w:ascii="Arial" w:hAnsi="Arial" w:cs="Arial"/>
      <w:sz w:val="24"/>
      <w:szCs w:val="24"/>
    </w:rPr>
  </w:style>
  <w:style w:type="paragraph" w:customStyle="1" w:styleId="ARCATSubSub1">
    <w:name w:val="ARCAT SubSub1"/>
    <w:pPr>
      <w:widowControl w:val="0"/>
      <w:autoSpaceDE w:val="0"/>
      <w:autoSpaceDN w:val="0"/>
      <w:adjustRightInd w:val="0"/>
      <w:spacing w:after="0" w:line="240" w:lineRule="auto"/>
    </w:pPr>
    <w:rPr>
      <w:rFonts w:ascii="Arial" w:hAnsi="Arial" w:cs="Arial"/>
      <w:sz w:val="24"/>
      <w:szCs w:val="24"/>
    </w:rPr>
  </w:style>
  <w:style w:type="paragraph" w:customStyle="1" w:styleId="ARCATSubSub2">
    <w:name w:val="ARCAT SubSub2"/>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3">
    <w:name w:val="ARCAT SubSub3"/>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4">
    <w:name w:val="ARCAT SubSub4"/>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5">
    <w:name w:val="ARCAT SubSub5"/>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header">
    <w:name w:val="ARCAT header"/>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footer">
    <w:name w:val="ARCAT footer"/>
    <w:uiPriority w:val="99"/>
    <w:pPr>
      <w:widowControl w:val="0"/>
      <w:autoSpaceDE w:val="0"/>
      <w:autoSpaceDN w:val="0"/>
      <w:adjustRightInd w:val="0"/>
      <w:spacing w:after="0" w:line="240" w:lineRule="auto"/>
      <w:jc w:val="center"/>
    </w:pPr>
    <w:rPr>
      <w:rFonts w:ascii="Arial" w:hAnsi="Arial" w:cs="Arial"/>
      <w:sz w:val="24"/>
      <w:szCs w:val="24"/>
    </w:rPr>
  </w:style>
  <w:style w:type="paragraph" w:customStyle="1" w:styleId="ARCATnote">
    <w:name w:val="ARCAT note"/>
    <w:uiPriority w:val="99"/>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hAnsi="Arial" w:cs="Arial"/>
      <w:b/>
      <w:vanish/>
      <w:sz w:val="20"/>
      <w:szCs w:val="24"/>
    </w:rPr>
  </w:style>
  <w:style w:type="paragraph" w:customStyle="1" w:styleId="ARCATTitle">
    <w:name w:val="ARCAT Title"/>
    <w:uiPriority w:val="99"/>
    <w:pPr>
      <w:widowControl w:val="0"/>
      <w:autoSpaceDE w:val="0"/>
      <w:autoSpaceDN w:val="0"/>
      <w:adjustRightInd w:val="0"/>
      <w:spacing w:after="0" w:line="240" w:lineRule="auto"/>
    </w:pPr>
    <w:rPr>
      <w:rFonts w:ascii="Arial" w:hAnsi="Arial" w:cs="Arial"/>
      <w:sz w:val="24"/>
      <w:szCs w:val="24"/>
    </w:rPr>
  </w:style>
  <w:style w:type="character" w:styleId="Hyperlink">
    <w:name w:val="Hyperlink"/>
    <w:basedOn w:val="DefaultParagraphFont"/>
    <w:uiPriority w:val="99"/>
    <w:unhideWhenUsed/>
    <w:rsid w:val="007B5A7B"/>
    <w:rPr>
      <w:rFonts w:cs="Times New Roman"/>
      <w:color w:val="0000FF"/>
      <w:u w:val="single"/>
    </w:rPr>
  </w:style>
  <w:style w:type="paragraph" w:styleId="BalloonText">
    <w:name w:val="Balloon Text"/>
    <w:basedOn w:val="Normal"/>
    <w:link w:val="BalloonTextChar"/>
    <w:uiPriority w:val="99"/>
    <w:semiHidden/>
    <w:unhideWhenUsed/>
    <w:rsid w:val="00A322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23A"/>
    <w:rPr>
      <w:rFonts w:ascii="Tahoma" w:hAnsi="Tahoma" w:cs="Tahoma"/>
      <w:sz w:val="16"/>
      <w:szCs w:val="16"/>
    </w:rPr>
  </w:style>
  <w:style w:type="paragraph" w:customStyle="1" w:styleId="ARCATEndOfSection">
    <w:name w:val="ARCAT EndOfSection"/>
    <w:rsid w:val="002A16A6"/>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ListParagraph">
    <w:name w:val="List Paragraph"/>
    <w:basedOn w:val="Normal"/>
    <w:uiPriority w:val="34"/>
    <w:qFormat/>
    <w:rsid w:val="00DD4D7F"/>
    <w:pPr>
      <w:ind w:left="720"/>
      <w:contextualSpacing/>
    </w:pPr>
  </w:style>
  <w:style w:type="character" w:styleId="CommentReference">
    <w:name w:val="annotation reference"/>
    <w:basedOn w:val="DefaultParagraphFont"/>
    <w:uiPriority w:val="99"/>
    <w:semiHidden/>
    <w:unhideWhenUsed/>
    <w:rsid w:val="00033E12"/>
    <w:rPr>
      <w:sz w:val="18"/>
      <w:szCs w:val="18"/>
    </w:rPr>
  </w:style>
  <w:style w:type="paragraph" w:styleId="CommentText">
    <w:name w:val="annotation text"/>
    <w:basedOn w:val="Normal"/>
    <w:link w:val="CommentTextChar"/>
    <w:uiPriority w:val="99"/>
    <w:semiHidden/>
    <w:unhideWhenUsed/>
    <w:rsid w:val="00033E12"/>
    <w:pPr>
      <w:spacing w:line="240" w:lineRule="auto"/>
    </w:pPr>
    <w:rPr>
      <w:sz w:val="24"/>
      <w:szCs w:val="24"/>
    </w:rPr>
  </w:style>
  <w:style w:type="character" w:customStyle="1" w:styleId="CommentTextChar">
    <w:name w:val="Comment Text Char"/>
    <w:basedOn w:val="DefaultParagraphFont"/>
    <w:link w:val="CommentText"/>
    <w:uiPriority w:val="99"/>
    <w:semiHidden/>
    <w:rsid w:val="00033E12"/>
    <w:rPr>
      <w:sz w:val="24"/>
      <w:szCs w:val="24"/>
    </w:rPr>
  </w:style>
  <w:style w:type="paragraph" w:styleId="CommentSubject">
    <w:name w:val="annotation subject"/>
    <w:basedOn w:val="CommentText"/>
    <w:next w:val="CommentText"/>
    <w:link w:val="CommentSubjectChar"/>
    <w:uiPriority w:val="99"/>
    <w:semiHidden/>
    <w:unhideWhenUsed/>
    <w:rsid w:val="00033E12"/>
    <w:rPr>
      <w:b/>
      <w:bCs/>
      <w:sz w:val="20"/>
      <w:szCs w:val="20"/>
    </w:rPr>
  </w:style>
  <w:style w:type="character" w:customStyle="1" w:styleId="CommentSubjectChar">
    <w:name w:val="Comment Subject Char"/>
    <w:basedOn w:val="CommentTextChar"/>
    <w:link w:val="CommentSubject"/>
    <w:uiPriority w:val="99"/>
    <w:semiHidden/>
    <w:rsid w:val="00033E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marketing@bluegian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lueGiant.com"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4C60AE7C8264449B6980E1089FD09E" ma:contentTypeVersion="30" ma:contentTypeDescription="Create a new document." ma:contentTypeScope="" ma:versionID="750a3f3f89118f0c478014e6e8ee84ee">
  <xsd:schema xmlns:xsd="http://www.w3.org/2001/XMLSchema" xmlns:xs="http://www.w3.org/2001/XMLSchema" xmlns:p="http://schemas.microsoft.com/office/2006/metadata/properties" xmlns:ns2="06429133-ee35-480c-b2d5-6be82b2d2c38" xmlns:ns3="013ba3f8-538a-4971-a1ac-61e4fb0fc7c4" targetNamespace="http://schemas.microsoft.com/office/2006/metadata/properties" ma:root="true" ma:fieldsID="c2860e02f02018497a1f354d731d58fa" ns2:_="" ns3:_="">
    <xsd:import namespace="06429133-ee35-480c-b2d5-6be82b2d2c38"/>
    <xsd:import namespace="013ba3f8-538a-4971-a1ac-61e4fb0fc7c4"/>
    <xsd:element name="properties">
      <xsd:complexType>
        <xsd:sequence>
          <xsd:element name="documentManagement">
            <xsd:complexType>
              <xsd:all>
                <xsd:element ref="ns2:Organization" minOccurs="0"/>
                <xsd:element ref="ns2:Category" minOccurs="0"/>
                <xsd:element ref="ns2:Sub_x0020_Category" minOccurs="0"/>
                <xsd:element ref="ns2:Product_x0020_Name" minOccurs="0"/>
                <xsd:element ref="ns2:Document_x0020_Type" minOccurs="0"/>
                <xsd:element ref="ns2:ModelID" minOccurs="0"/>
                <xsd:element ref="ns2:RevisionCode"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Library" minOccurs="0"/>
                <xsd:element ref="ns2:Access" minOccurs="0"/>
                <xsd:element ref="ns2:Category0" minOccurs="0"/>
                <xsd:element ref="ns2:Date" minOccurs="0"/>
                <xsd:element ref="ns2:MediaServiceSearchProperties" minOccurs="0"/>
                <xsd:element ref="ns2:MediaServiceDateTaken" minOccurs="0"/>
                <xsd:element ref="ns2:MediaServiceLocation" minOccurs="0"/>
                <xsd:element ref="ns2:PartID" minOccurs="0"/>
                <xsd:element ref="ns2:DisplayName" minOccurs="0"/>
                <xsd:element ref="ns2:ShowonWebsite" minOccurs="0"/>
                <xsd:element ref="ns2:Language" minOccurs="0"/>
                <xsd:element ref="ns2:ProductNameOverflow"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429133-ee35-480c-b2d5-6be82b2d2c38" elementFormDefault="qualified">
    <xsd:import namespace="http://schemas.microsoft.com/office/2006/documentManagement/types"/>
    <xsd:import namespace="http://schemas.microsoft.com/office/infopath/2007/PartnerControls"/>
    <xsd:element name="Organization" ma:index="8" nillable="true" ma:displayName="Organization" ma:format="Dropdown" ma:internalName="Organization">
      <xsd:complexType>
        <xsd:complexContent>
          <xsd:extension base="dms:MultiChoice">
            <xsd:sequence>
              <xsd:element name="Value" maxOccurs="unbounded" minOccurs="0" nillable="true">
                <xsd:simpleType>
                  <xsd:restriction base="dms:Choice">
                    <xsd:enumeration value="Aftermarket"/>
                    <xsd:enumeration value="Dock Equipment"/>
                    <xsd:enumeration value="Ergonomics"/>
                  </xsd:restriction>
                </xsd:simpleType>
              </xsd:element>
            </xsd:sequence>
          </xsd:extension>
        </xsd:complexContent>
      </xsd:complexType>
    </xsd:element>
    <xsd:element name="Category" ma:index="9" nillable="true" ma:displayName="Division" ma:internalName="Category">
      <xsd:complexType>
        <xsd:complexContent>
          <xsd:extension base="dms:MultiChoice">
            <xsd:sequence>
              <xsd:element name="Value" maxOccurs="unbounded" minOccurs="0" nillable="true">
                <xsd:simpleType>
                  <xsd:restriction base="dms:Choice">
                    <xsd:enumeration value="Energy-Saving Solutions"/>
                    <xsd:enumeration value="HVLS Fans"/>
                    <xsd:enumeration value="Industrial Trucks"/>
                    <xsd:enumeration value="In-plant lifts"/>
                    <xsd:enumeration value="Lift Assist Solutions"/>
                    <xsd:enumeration value="Loading docks"/>
                    <xsd:enumeration value="Overhead Door Accessories"/>
                    <xsd:enumeration value="Protective Systems"/>
                    <xsd:enumeration value="Safety and lighting"/>
                    <xsd:enumeration value="Seals and Shelters"/>
                    <xsd:enumeration value="Touch Controls"/>
                    <xsd:enumeration value="Upgrade Opportunities"/>
                    <xsd:enumeration value="Vehicle Restraints"/>
                    <xsd:enumeration value="Warehouse Solutions"/>
                  </xsd:restriction>
                </xsd:simpleType>
              </xsd:element>
            </xsd:sequence>
          </xsd:extension>
        </xsd:complexContent>
      </xsd:complexType>
    </xsd:element>
    <xsd:element name="Sub_x0020_Category" ma:index="10" nillable="true" ma:displayName="Sub Category" ma:internalName="Sub_x0020_Category">
      <xsd:complexType>
        <xsd:complexContent>
          <xsd:extension base="dms:MultiChoice">
            <xsd:sequence>
              <xsd:element name="Value" maxOccurs="unbounded" minOccurs="0" nillable="true">
                <xsd:simpleType>
                  <xsd:restriction base="dms:Choice">
                    <xsd:enumeration value="Alternative Installs"/>
                    <xsd:enumeration value="Manual Push"/>
                    <xsd:enumeration value="Powered Drive"/>
                    <xsd:enumeration value="Walkie Counterbalanced"/>
                    <xsd:enumeration value="Walkie Reach Stacker"/>
                  </xsd:restriction>
                </xsd:simpleType>
              </xsd:element>
            </xsd:sequence>
          </xsd:extension>
        </xsd:complexContent>
      </xsd:complexType>
    </xsd:element>
    <xsd:element name="Product_x0020_Name" ma:index="11" nillable="true" ma:displayName="Product Name" ma:format="Dropdown" ma:internalName="Product_x0020_Name">
      <xsd:complexType>
        <xsd:complexContent>
          <xsd:extension base="dms:MultiChoice">
            <xsd:sequence>
              <xsd:element name="Value" maxOccurs="unbounded" minOccurs="0" nillable="true">
                <xsd:simpleType>
                  <xsd:restriction base="dms:Choice">
                    <xsd:enumeration value="Adjustable Head Pad"/>
                    <xsd:enumeration value="Adjustable Inflatable"/>
                    <xsd:enumeration value="AeroTec Fan"/>
                    <xsd:enumeration value="Air Balancers"/>
                    <xsd:enumeration value="Air Curtains"/>
                    <xsd:enumeration value="Air Frame Inflatable"/>
                    <xsd:enumeration value="Air-Powered Dock Leveler"/>
                    <xsd:enumeration value="Aluminum Wheel Chocks"/>
                    <xsd:enumeration value="Automatic - TLC24-A"/>
                    <xsd:enumeration value="AutoPilot"/>
                    <xsd:enumeration value="BG Zero"/>
                    <xsd:enumeration value="BG1"/>
                    <xsd:enumeration value="BG2-126 144"/>
                    <xsd:enumeration value="BG2-72"/>
                    <xsd:enumeration value="BGL-22"/>
                    <xsd:enumeration value="BGL30-35"/>
                    <xsd:enumeration value="BGN-40"/>
                    <xsd:enumeration value="BGNR-30"/>
                    <xsd:enumeration value="BGS-25"/>
                    <xsd:enumeration value="BGS-30"/>
                    <xsd:enumeration value="Blue Genius Connect"/>
                    <xsd:enumeration value="Blue Genius Gold Series I"/>
                    <xsd:enumeration value="Blue Genius Gold Series II"/>
                    <xsd:enumeration value="Blue Genius Gold Series III"/>
                    <xsd:enumeration value="Bollard Guards"/>
                    <xsd:enumeration value="Bug Screen Doors"/>
                    <xsd:enumeration value="Bumper Build-Outs"/>
                    <xsd:enumeration value="Bumper Mounting Plates"/>
                    <xsd:enumeration value="Bumper Risers"/>
                    <xsd:enumeration value="Curb Angle Kits"/>
                    <xsd:enumeration value="Disk Brake Hold-Down Conversion Kit"/>
                    <xsd:enumeration value="Dock Defender Barriers"/>
                    <xsd:enumeration value="Dock Gates"/>
                    <xsd:enumeration value="Dock Light Fan"/>
                    <xsd:enumeration value="Dock Lip Barrier"/>
                    <xsd:enumeration value="Door Track Guards"/>
                    <xsd:enumeration value="Double Scissor Lift"/>
                    <xsd:enumeration value="Double Wide Scissor Lift"/>
                    <xsd:enumeration value="Draft Pads"/>
                    <xsd:enumeration value="Eagle VI - 6 blade"/>
                    <xsd:enumeration value="Energy Seal Plus"/>
                    <xsd:enumeration value="EPJ-25"/>
                    <xsd:enumeration value="EPJ-30"/>
                    <xsd:enumeration value="EPJ-40"/>
                    <xsd:enumeration value="EPJ-45"/>
                    <xsd:enumeration value="EPJ-60R"/>
                    <xsd:enumeration value="EPS-22"/>
                    <xsd:enumeration value="EPS-30"/>
                    <xsd:enumeration value="EPT-33-4W"/>
                    <xsd:enumeration value="EPT-55"/>
                    <xsd:enumeration value="EPT-55-SS"/>
                    <xsd:enumeration value="EZ Float Handle"/>
                    <xsd:enumeration value="Falcon III - 3 blade"/>
                    <xsd:enumeration value="Fixed Head Pad"/>
                    <xsd:enumeration value="Foam Frame"/>
                    <xsd:enumeration value="Foam Frame Extreme"/>
                    <xsd:enumeration value="Folding Security Gates"/>
                    <xsd:enumeration value="FPT-55"/>
                    <xsd:enumeration value="Free-Standing Frame"/>
                    <xsd:enumeration value="Full Access"/>
                    <xsd:enumeration value="Hawk V - 5 blade"/>
                    <xsd:enumeration value="HD LED Dock Light"/>
                    <xsd:enumeration value="Head Curtain"/>
                    <xsd:enumeration value="HingeMaster"/>
                    <xsd:enumeration value="HingeMaster Extreme"/>
                    <xsd:enumeration value="HVR303 Manual Release Tool"/>
                    <xsd:enumeration value="Hydraulic Conversion Kit"/>
                    <xsd:enumeration value="Hydraulic Dock Leveler"/>
                    <xsd:enumeration value="Hydraulic Tilter"/>
                    <xsd:enumeration value="Ice Wheel Chocks"/>
                    <xsd:enumeration value="IDFC Controller"/>
                    <xsd:enumeration value="Interlock Chock"/>
                    <xsd:enumeration value="Jib Arms"/>
                    <xsd:enumeration value="Laminated Rubber Bumpers"/>
                    <xsd:enumeration value="Laminated Wheel Chocks"/>
                    <xsd:enumeration value="LED Loading Dock Light"/>
                    <xsd:enumeration value="LED Versa Light"/>
                    <xsd:enumeration value="Leveler Seal Wedges"/>
                    <xsd:enumeration value="Loading Dock Light"/>
                    <xsd:enumeration value="LoMaster Low Profile - S"/>
                    <xsd:enumeration value="LoMaster Stationary - DL"/>
                    <xsd:enumeration value="LPJ-44"/>
                    <xsd:enumeration value="Manual - TLC24-M"/>
                    <xsd:enumeration value="MD-CH Series Hydraulic Model"/>
                    <xsd:enumeration value="MD-CM Series Mechanical Model"/>
                    <xsd:enumeration value="Mechanical Dock Leveler"/>
                    <xsd:enumeration value="Mechanical Hold-Down Kit"/>
                    <xsd:enumeration value="Mechanical Leveler Spring Socket Tool"/>
                    <xsd:enumeration value="Metal Canopies"/>
                    <xsd:enumeration value="Mobile Lift Tables"/>
                    <xsd:enumeration value="Molded Rubber Bumpers"/>
                    <xsd:enumeration value="Molded Wheel Chocks"/>
                    <xsd:enumeration value="Multi-Yoke Controllers"/>
                    <xsd:enumeration value="Pit Kits"/>
                    <xsd:enumeration value="PL4 Automatic Pallet Positioner"/>
                    <xsd:enumeration value="Pneumatic Scissor Lift"/>
                    <xsd:enumeration value="Pneumatic Tilt"/>
                    <xsd:enumeration value="Portable Maintenance Service Stand"/>
                    <xsd:enumeration value="Pour-in pans"/>
                    <xsd:enumeration value="PVC Strip Curtains"/>
                    <xsd:enumeration value="Rain Shroud Max"/>
                    <xsd:enumeration value="Ratchet-Riser Trailer Stands"/>
                    <xsd:enumeration value="Reflective Guides"/>
                    <xsd:enumeration value="Retractable Shelter"/>
                    <xsd:enumeration value="Roller Curtains"/>
                    <xsd:enumeration value="Scissor Lift-Tilt"/>
                    <xsd:enumeration value="SEPJ-33"/>
                    <xsd:enumeration value="SP1"/>
                    <xsd:enumeration value="SP2"/>
                    <xsd:enumeration value="Speed Bumps"/>
                    <xsd:enumeration value="Standard Duty Scissor Lift"/>
                    <xsd:enumeration value="Stationary Inflatable"/>
                    <xsd:enumeration value="Stationary Shelter"/>
                    <xsd:enumeration value="Steel-Faced Laminated Bumpers"/>
                    <xsd:enumeration value="Stop and Go Traffic Light"/>
                    <xsd:enumeration value="StrongArm HVR303"/>
                    <xsd:enumeration value="StrongArm ML10"/>
                    <xsd:enumeration value="StrongArm RVR303"/>
                    <xsd:enumeration value="StrongArm SVR303"/>
                    <xsd:enumeration value="StrongArm TL85"/>
                    <xsd:enumeration value="SVR303 Lock Pin Service Tool"/>
                    <xsd:enumeration value="SVR303 Manual Release Bar"/>
                    <xsd:enumeration value="Swift III - 3 blade"/>
                    <xsd:enumeration value="Swift VI - 6 blade"/>
                    <xsd:enumeration value="Swift VIII - 8 blade"/>
                    <xsd:enumeration value="Tandem Long Scissor Lift"/>
                    <xsd:enumeration value="TL85 Spring Removal Tool"/>
                    <xsd:enumeration value="Touch-N-Go Premier"/>
                    <xsd:enumeration value="Turbo Fan"/>
                    <xsd:enumeration value="Turn Tables"/>
                    <xsd:enumeration value="UltraLite Controller"/>
                    <xsd:enumeration value="Upenders"/>
                    <xsd:enumeration value="Vertical Storing Dock Leveler"/>
                    <xsd:enumeration value="VLD Fan Controller"/>
                    <xsd:enumeration value="Weather Seals"/>
                    <xsd:enumeration value="Wheel Chock Kits"/>
                    <xsd:enumeration value="Wide Base Scissor Lift"/>
                    <xsd:enumeration value="Wide Base Tilter"/>
                    <xsd:enumeration value="WPS"/>
                    <xsd:enumeration value="Zero Ground Level Scissor Lift"/>
                  </xsd:restriction>
                </xsd:simpleType>
              </xsd:element>
            </xsd:sequence>
          </xsd:extension>
        </xsd:complexContent>
      </xsd:complexType>
    </xsd:element>
    <xsd:element name="Document_x0020_Type" ma:index="12" nillable="true" ma:displayName="Document Type" ma:format="Dropdown" ma:internalName="Document_x0020_Type">
      <xsd:simpleType>
        <xsd:restriction base="dms:Choice">
          <xsd:enumeration value="Architect Support Materials"/>
          <xsd:enumeration value="Blue Giant University"/>
          <xsd:enumeration value="Brochures"/>
          <xsd:enumeration value="Catalogs"/>
          <xsd:enumeration value="Case Study"/>
          <xsd:enumeration value="Checklists"/>
          <xsd:enumeration value="eBooks"/>
          <xsd:enumeration value="Image"/>
          <xsd:enumeration value="Industry Resources"/>
          <xsd:enumeration value="Installation Manuals"/>
          <xsd:enumeration value="Operator's Manuals"/>
          <xsd:enumeration value="Owner’s Manuals"/>
          <xsd:enumeration value="Paint Swatches"/>
          <xsd:enumeration value="Parts Lists"/>
          <xsd:enumeration value="Placards"/>
          <xsd:enumeration value="Planned Maintenance Programs"/>
          <xsd:enumeration value="Specifications"/>
          <xsd:enumeration value="Survey"/>
          <xsd:enumeration value="Technical Bulletins"/>
          <xsd:enumeration value="Warranty"/>
        </xsd:restriction>
      </xsd:simpleType>
    </xsd:element>
    <xsd:element name="ModelID" ma:index="13" nillable="true" ma:displayName="Model ID" ma:format="Dropdown" ma:internalName="ModelID">
      <xsd:simpleType>
        <xsd:restriction base="dms:Text">
          <xsd:maxLength value="255"/>
        </xsd:restriction>
      </xsd:simpleType>
    </xsd:element>
    <xsd:element name="RevisionCode" ma:index="14" nillable="true" ma:displayName="Revision Code" ma:format="Dropdown" ma:internalName="RevisionCode">
      <xsd:simpleType>
        <xsd:restriction base="dms:Text">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b880682-7235-4657-ba8d-6389f41ac89b" ma:termSetId="09814cd3-568e-fe90-9814-8d621ff8fb84" ma:anchorId="fba54fb3-c3e1-fe81-a776-ca4b69148c4d" ma:open="true" ma:isKeyword="false">
      <xsd:complexType>
        <xsd:sequence>
          <xsd:element ref="pc:Terms" minOccurs="0" maxOccurs="1"/>
        </xsd:sequence>
      </xsd:complex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ibrary" ma:index="24" nillable="true" ma:displayName="Library" ma:format="Dropdown" ma:internalName="Library">
      <xsd:complexType>
        <xsd:complexContent>
          <xsd:extension base="dms:MultiChoice">
            <xsd:sequence>
              <xsd:element name="Value" maxOccurs="unbounded" minOccurs="0" nillable="true">
                <xsd:simpleType>
                  <xsd:restriction base="dms:Choice">
                    <xsd:enumeration value="Document"/>
                    <xsd:enumeration value="Legacy"/>
                    <xsd:enumeration value="Branding"/>
                  </xsd:restriction>
                </xsd:simpleType>
              </xsd:element>
            </xsd:sequence>
          </xsd:extension>
        </xsd:complexContent>
      </xsd:complexType>
    </xsd:element>
    <xsd:element name="Access" ma:index="25" nillable="true" ma:displayName="Access" ma:format="RadioButtons" ma:internalName="Access">
      <xsd:simpleType>
        <xsd:restriction base="dms:Choice">
          <xsd:enumeration value="Public"/>
          <xsd:enumeration value="Authenticated"/>
        </xsd:restriction>
      </xsd:simpleType>
    </xsd:element>
    <xsd:element name="Category0" ma:index="26" nillable="true" ma:displayName="Category" ma:format="Dropdown" ma:internalName="Category0">
      <xsd:complexType>
        <xsd:complexContent>
          <xsd:extension base="dms:MultiChoice">
            <xsd:sequence>
              <xsd:element name="Value" maxOccurs="unbounded" minOccurs="0" nillable="true">
                <xsd:simpleType>
                  <xsd:restriction base="dms:Choice">
                    <xsd:enumeration value="Blue Genius Gold Series"/>
                    <xsd:enumeration value="Bumpers"/>
                    <xsd:enumeration value="Compression Seals"/>
                    <xsd:enumeration value="Control Upgrades"/>
                    <xsd:enumeration value="Direct Drive series"/>
                    <xsd:enumeration value="Dock Lifts"/>
                    <xsd:enumeration value="Dock Lighting and Fans"/>
                    <xsd:enumeration value="Edge-of-Dock"/>
                    <xsd:enumeration value="Electric Restraints"/>
                    <xsd:enumeration value="Fan Controllers"/>
                    <xsd:enumeration value="Gearbox series"/>
                    <xsd:enumeration value="Hydraulic Restraints"/>
                    <xsd:enumeration value="Inflatables"/>
                    <xsd:enumeration value="Light Communication Packages"/>
                    <xsd:enumeration value="Manual Pallet Trucks"/>
                    <xsd:enumeration value="Master Control Panels"/>
                    <xsd:enumeration value="Mechanical Restraints"/>
                    <xsd:enumeration value="More"/>
                    <xsd:enumeration value="Pallet Handling"/>
                    <xsd:enumeration value="Pit Style Dock Levelers"/>
                    <xsd:enumeration value="Powered Pallet Trucks"/>
                    <xsd:enumeration value="Rider Pallet Trucks"/>
                    <xsd:enumeration value="Scissor Lift Tables"/>
                    <xsd:enumeration value="Service Technician Accessories"/>
                    <xsd:enumeration value="Shelters"/>
                    <xsd:enumeration value="Standalone Control Stations"/>
                    <xsd:enumeration value="Task Support Vehicles"/>
                    <xsd:enumeration value="Tilters-Upenders"/>
                    <xsd:enumeration value="Traffic Lights"/>
                    <xsd:enumeration value="Walkie Stackers"/>
                    <xsd:enumeration value="Wheel Chocking Systems"/>
                    <xsd:enumeration value="Wheel Chocks"/>
                  </xsd:restriction>
                </xsd:simpleType>
              </xsd:element>
            </xsd:sequence>
          </xsd:extension>
        </xsd:complexContent>
      </xsd:complexType>
    </xsd:element>
    <xsd:element name="Date" ma:index="27" nillable="true" ma:displayName="Issue Date" ma:format="DateOnly" ma:internalName="Date">
      <xsd:simpleType>
        <xsd:restriction base="dms:DateTime"/>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Location" ma:index="30" nillable="true" ma:displayName="Location" ma:indexed="true" ma:internalName="MediaServiceLocation" ma:readOnly="true">
      <xsd:simpleType>
        <xsd:restriction base="dms:Text"/>
      </xsd:simpleType>
    </xsd:element>
    <xsd:element name="PartID" ma:index="31" nillable="true" ma:displayName="Part ID" ma:format="Dropdown" ma:internalName="PartID">
      <xsd:simpleType>
        <xsd:restriction base="dms:Text">
          <xsd:maxLength value="255"/>
        </xsd:restriction>
      </xsd:simpleType>
    </xsd:element>
    <xsd:element name="DisplayName" ma:index="32" nillable="true" ma:displayName="Display Name" ma:format="Dropdown" ma:internalName="DisplayName">
      <xsd:simpleType>
        <xsd:restriction base="dms:Text">
          <xsd:maxLength value="255"/>
        </xsd:restriction>
      </xsd:simpleType>
    </xsd:element>
    <xsd:element name="ShowonWebsite" ma:index="33" nillable="true" ma:displayName="Show on Website" ma:default="1" ma:format="Dropdown" ma:internalName="ShowonWebsite">
      <xsd:simpleType>
        <xsd:restriction base="dms:Boolean"/>
      </xsd:simpleType>
    </xsd:element>
    <xsd:element name="Language" ma:index="34" nillable="true" ma:displayName="Language" ma:default="English" ma:format="Dropdown" ma:internalName="Language">
      <xsd:complexType>
        <xsd:complexContent>
          <xsd:extension base="dms:MultiChoice">
            <xsd:sequence>
              <xsd:element name="Value" maxOccurs="unbounded" minOccurs="0" nillable="true">
                <xsd:simpleType>
                  <xsd:restriction base="dms:Choice">
                    <xsd:enumeration value="English"/>
                    <xsd:enumeration value="French"/>
                    <xsd:enumeration value="Spanish"/>
                  </xsd:restriction>
                </xsd:simpleType>
              </xsd:element>
            </xsd:sequence>
          </xsd:extension>
        </xsd:complexContent>
      </xsd:complexType>
    </xsd:element>
    <xsd:element name="ProductNameOverflow" ma:index="35" nillable="true" ma:displayName="Product Name Overflow" ma:format="Dropdown" ma:internalName="ProductNameOverflow">
      <xsd:simpleType>
        <xsd:restriction base="dms:Note"/>
      </xsd:simpleType>
    </xsd:element>
    <xsd:element name="Region" ma:index="36" nillable="true" ma:displayName="Region" ma:format="Dropdown" ma:internalName="Region">
      <xsd:complexType>
        <xsd:complexContent>
          <xsd:extension base="dms:MultiChoice">
            <xsd:sequence>
              <xsd:element name="Value" maxOccurs="unbounded" minOccurs="0" nillable="true">
                <xsd:simpleType>
                  <xsd:restriction base="dms:Choice">
                    <xsd:enumeration value="Latin America"/>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13ba3f8-538a-4971-a1ac-61e4fb0fc7c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6e1f7b9-0402-486d-ab8c-c9bcc6a80ad0}" ma:internalName="TaxCatchAll" ma:showField="CatchAllData" ma:web="013ba3f8-538a-4971-a1ac-61e4fb0fc7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rganization xmlns="06429133-ee35-480c-b2d5-6be82b2d2c38">
      <Value>Ergonomics</Value>
    </Organization>
    <lcf76f155ced4ddcb4097134ff3c332f xmlns="06429133-ee35-480c-b2d5-6be82b2d2c38">
      <Terms xmlns="http://schemas.microsoft.com/office/infopath/2007/PartnerControls"/>
    </lcf76f155ced4ddcb4097134ff3c332f>
    <Date xmlns="06429133-ee35-480c-b2d5-6be82b2d2c38">2024-07-15T04:00:00+00:00</Date>
    <Category xmlns="06429133-ee35-480c-b2d5-6be82b2d2c38">
      <Value>HVLS Fans</Value>
    </Category>
    <DisplayName xmlns="06429133-ee35-480c-b2d5-6be82b2d2c38">Swift III - 3 blade Specification - Editable</DisplayName>
    <ShowonWebsite xmlns="06429133-ee35-480c-b2d5-6be82b2d2c38">true</ShowonWebsite>
    <TaxCatchAll xmlns="013ba3f8-538a-4971-a1ac-61e4fb0fc7c4" xsi:nil="true"/>
    <Category0 xmlns="06429133-ee35-480c-b2d5-6be82b2d2c38">
      <Value>Direct Drive series</Value>
    </Category0>
    <Product_x0020_Name xmlns="06429133-ee35-480c-b2d5-6be82b2d2c38">
      <Value>Swift III - 3 blade</Value>
    </Product_x0020_Name>
    <Library xmlns="06429133-ee35-480c-b2d5-6be82b2d2c38">
      <Value>Document</Value>
    </Library>
    <RevisionCode xmlns="06429133-ee35-480c-b2d5-6be82b2d2c38">1.1</RevisionCode>
    <Access xmlns="06429133-ee35-480c-b2d5-6be82b2d2c38" xsi:nil="true"/>
    <Document_x0020_Type xmlns="06429133-ee35-480c-b2d5-6be82b2d2c38">Specifications</Document_x0020_Type>
    <Sub_x0020_Category xmlns="06429133-ee35-480c-b2d5-6be82b2d2c38" xsi:nil="true"/>
    <PartID xmlns="06429133-ee35-480c-b2d5-6be82b2d2c38" xsi:nil="true"/>
    <Language xmlns="06429133-ee35-480c-b2d5-6be82b2d2c38">
      <Value>English</Value>
      <Value>French</Value>
      <Value>Spanish</Value>
    </Language>
    <ModelID xmlns="06429133-ee35-480c-b2d5-6be82b2d2c38" xsi:nil="true"/>
    <ProductNameOverflow xmlns="06429133-ee35-480c-b2d5-6be82b2d2c38" xsi:nil="true"/>
    <Region xmlns="06429133-ee35-480c-b2d5-6be82b2d2c38" xsi:nil="true"/>
  </documentManagement>
</p:properties>
</file>

<file path=customXml/itemProps1.xml><?xml version="1.0" encoding="utf-8"?>
<ds:datastoreItem xmlns:ds="http://schemas.openxmlformats.org/officeDocument/2006/customXml" ds:itemID="{52FF1AA6-2AB0-4EC5-A376-E4BA6DE12FA0}"/>
</file>

<file path=customXml/itemProps2.xml><?xml version="1.0" encoding="utf-8"?>
<ds:datastoreItem xmlns:ds="http://schemas.openxmlformats.org/officeDocument/2006/customXml" ds:itemID="{4FF2DF8E-CD20-4022-BC0D-2B51F4D2207C}"/>
</file>

<file path=customXml/itemProps3.xml><?xml version="1.0" encoding="utf-8"?>
<ds:datastoreItem xmlns:ds="http://schemas.openxmlformats.org/officeDocument/2006/customXml" ds:itemID="{147D7C83-A6FC-4075-990D-DC01FEB433FE}"/>
</file>

<file path=docProps/app.xml><?xml version="1.0" encoding="utf-8"?>
<Properties xmlns="http://schemas.openxmlformats.org/officeDocument/2006/extended-properties" xmlns:vt="http://schemas.openxmlformats.org/officeDocument/2006/docPropsVTypes">
  <Template>Normal</Template>
  <TotalTime>3</TotalTime>
  <Pages>5</Pages>
  <Words>986</Words>
  <Characters>562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ARCAT spec 11160blu.doc  2012-3-6</vt:lpstr>
    </vt:vector>
  </TitlesOfParts>
  <Company>Microsoft</Company>
  <LinksUpToDate>false</LinksUpToDate>
  <CharactersWithSpaces>6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T spec 11160blu.doc  2012-3-6</dc:title>
  <dc:creator>rkeefe</dc:creator>
  <cp:lastModifiedBy>Christopher Griffin</cp:lastModifiedBy>
  <cp:revision>2</cp:revision>
  <cp:lastPrinted>2013-04-03T13:51:00Z</cp:lastPrinted>
  <dcterms:created xsi:type="dcterms:W3CDTF">2024-07-15T13:00:00Z</dcterms:created>
  <dcterms:modified xsi:type="dcterms:W3CDTF">2024-07-15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C60AE7C8264449B6980E1089FD09E</vt:lpwstr>
  </property>
  <property fmtid="{D5CDD505-2E9C-101B-9397-08002B2CF9AE}" pid="3" name="MediaServiceImageTags">
    <vt:lpwstr/>
  </property>
</Properties>
</file>